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CA3" w:rsidRDefault="009D2D95" w:rsidP="000F4CA3">
      <w:pPr>
        <w:pStyle w:val="Heading0"/>
        <w:ind w:left="-142"/>
      </w:pPr>
      <w:bookmarkStart w:id="0" w:name="_GoBack"/>
      <w:bookmarkEnd w:id="0"/>
      <w:r>
        <w:rPr>
          <w:szCs w:val="28"/>
        </w:rPr>
        <w:t xml:space="preserve"> </w:t>
      </w:r>
      <w:r w:rsidR="00F942B1">
        <w:rPr>
          <w:szCs w:val="28"/>
        </w:rPr>
        <w:t xml:space="preserve"> </w:t>
      </w:r>
      <w:r w:rsidR="00472FA7" w:rsidRPr="00D41493">
        <w:rPr>
          <w:szCs w:val="28"/>
        </w:rPr>
        <w:t>Summary of system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functionality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bug</w:t>
      </w:r>
      <w:r w:rsidR="007A3E15">
        <w:rPr>
          <w:szCs w:val="28"/>
        </w:rPr>
        <w:t xml:space="preserve">s / </w:t>
      </w:r>
      <w:r w:rsidR="00472FA7" w:rsidRPr="00D41493">
        <w:rPr>
          <w:szCs w:val="28"/>
        </w:rPr>
        <w:t>changes in this deployment</w:t>
      </w:r>
    </w:p>
    <w:p w:rsidR="00663E69" w:rsidRPr="000F4CA3" w:rsidRDefault="00663E69" w:rsidP="000F4CA3">
      <w:pPr>
        <w:jc w:val="right"/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26434E" w:rsidTr="00AC2F28">
        <w:trPr>
          <w:trHeight w:val="1201"/>
        </w:trPr>
        <w:tc>
          <w:tcPr>
            <w:tcW w:w="10348" w:type="dxa"/>
          </w:tcPr>
          <w:p w:rsidR="00D05273" w:rsidRDefault="00D05273" w:rsidP="00D05273">
            <w:pPr>
              <w:pStyle w:val="Heading2"/>
              <w:rPr>
                <w:rFonts w:ascii="Times New Roman" w:hAnsi="Times New Roman"/>
                <w:lang w:val="en-ZA" w:eastAsia="en-ZA"/>
              </w:rPr>
            </w:pPr>
            <w:r>
              <w:t>Story</w:t>
            </w:r>
          </w:p>
          <w:p w:rsidR="00CB6330" w:rsidRPr="003124CD" w:rsidRDefault="00D05273" w:rsidP="00D05273">
            <w:pPr>
              <w:numPr>
                <w:ilvl w:val="0"/>
                <w:numId w:val="17"/>
              </w:numPr>
              <w:tabs>
                <w:tab w:val="clear" w:pos="720"/>
                <w:tab w:val="num" w:pos="343"/>
              </w:tabs>
              <w:spacing w:before="100" w:beforeAutospacing="1" w:after="100" w:afterAutospacing="1"/>
              <w:ind w:hanging="720"/>
              <w:jc w:val="left"/>
            </w:pPr>
            <w:r w:rsidRPr="00D05273">
              <w:rPr>
                <w:b/>
              </w:rPr>
              <w:t>[NWUKFS-3400]</w:t>
            </w:r>
            <w:r>
              <w:t xml:space="preserve"> - (COA) List all "unused" accounting combinations: </w:t>
            </w:r>
            <w:r w:rsidRPr="00D05273">
              <w:rPr>
                <w:b/>
              </w:rPr>
              <w:t>Resolved</w:t>
            </w:r>
          </w:p>
        </w:tc>
      </w:tr>
    </w:tbl>
    <w:p w:rsidR="006132CD" w:rsidRDefault="006132CD" w:rsidP="006132CD"/>
    <w:p w:rsidR="000F4CA3" w:rsidRDefault="000F4CA3" w:rsidP="006132CD"/>
    <w:p w:rsidR="00827C02" w:rsidRPr="00827C02" w:rsidRDefault="00E60970" w:rsidP="008A3177">
      <w:pPr>
        <w:pStyle w:val="Heading0"/>
        <w:spacing w:before="240"/>
        <w:ind w:left="-142"/>
      </w:pPr>
      <w:r>
        <w:rPr>
          <w:sz w:val="24"/>
          <w:szCs w:val="24"/>
        </w:rPr>
        <w:t xml:space="preserve"> </w:t>
      </w:r>
      <w:r w:rsidR="008244D5">
        <w:rPr>
          <w:sz w:val="24"/>
          <w:szCs w:val="24"/>
        </w:rPr>
        <w:t>K</w:t>
      </w:r>
      <w:r w:rsidR="008244D5" w:rsidRPr="00B63A69">
        <w:rPr>
          <w:sz w:val="24"/>
          <w:szCs w:val="24"/>
        </w:rPr>
        <w:t>FS Project Team</w:t>
      </w:r>
    </w:p>
    <w:p w:rsidR="00987A45" w:rsidRPr="00987A45" w:rsidRDefault="00987A45" w:rsidP="00987A45"/>
    <w:p w:rsidR="00987A45" w:rsidRPr="00987A45" w:rsidRDefault="00987A45" w:rsidP="00987A45"/>
    <w:p w:rsidR="00987A45" w:rsidRPr="00987A45" w:rsidRDefault="00987A45" w:rsidP="00987A45"/>
    <w:p w:rsidR="00987A45" w:rsidRPr="00987A45" w:rsidRDefault="00987A45" w:rsidP="00987A45"/>
    <w:p w:rsidR="00421339" w:rsidRDefault="00987A45" w:rsidP="00987A45">
      <w:pPr>
        <w:tabs>
          <w:tab w:val="left" w:pos="1730"/>
        </w:tabs>
      </w:pPr>
      <w:r>
        <w:tab/>
      </w:r>
    </w:p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Default="00421339" w:rsidP="00421339"/>
    <w:p w:rsidR="008244D5" w:rsidRPr="00421339" w:rsidRDefault="00421339" w:rsidP="00421339">
      <w:pPr>
        <w:tabs>
          <w:tab w:val="left" w:pos="1964"/>
        </w:tabs>
      </w:pPr>
      <w:r>
        <w:tab/>
      </w:r>
    </w:p>
    <w:sectPr w:rsidR="008244D5" w:rsidRPr="00421339" w:rsidSect="008244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40" w:code="9"/>
      <w:pgMar w:top="720" w:right="720" w:bottom="624" w:left="720" w:header="567" w:footer="4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1F24" w:rsidRDefault="004E1F24">
      <w:r>
        <w:separator/>
      </w:r>
    </w:p>
  </w:endnote>
  <w:endnote w:type="continuationSeparator" w:id="0">
    <w:p w:rsidR="004E1F24" w:rsidRDefault="004E1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5273" w:rsidRDefault="00D0527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D61" w:rsidRDefault="004A1D61" w:rsidP="003A391F">
    <w:pPr>
      <w:pStyle w:val="Footer"/>
      <w:tabs>
        <w:tab w:val="clear" w:pos="8640"/>
        <w:tab w:val="right" w:pos="8280"/>
      </w:tabs>
      <w:rPr>
        <w:b/>
        <w:sz w:val="16"/>
      </w:rPr>
    </w:pPr>
  </w:p>
  <w:p w:rsidR="003A391F" w:rsidRPr="00BF4A04" w:rsidRDefault="003A391F" w:rsidP="003A391F">
    <w:pPr>
      <w:pStyle w:val="Footer"/>
      <w:tabs>
        <w:tab w:val="clear" w:pos="8640"/>
        <w:tab w:val="right" w:pos="8280"/>
      </w:tabs>
      <w:rPr>
        <w:b/>
        <w:noProof/>
        <w:sz w:val="16"/>
      </w:rPr>
    </w:pPr>
    <w:r>
      <w:rPr>
        <w:b/>
        <w:sz w:val="16"/>
      </w:rPr>
      <w:fldChar w:fldCharType="begin"/>
    </w:r>
    <w:r>
      <w:rPr>
        <w:b/>
        <w:sz w:val="16"/>
      </w:rPr>
      <w:instrText xml:space="preserve"> FILENAME </w:instrText>
    </w:r>
    <w:r>
      <w:rPr>
        <w:b/>
        <w:sz w:val="16"/>
      </w:rPr>
      <w:fldChar w:fldCharType="separate"/>
    </w:r>
    <w:r w:rsidR="00984ECE">
      <w:rPr>
        <w:b/>
        <w:noProof/>
        <w:sz w:val="16"/>
      </w:rPr>
      <w:t>DeploymentNote_KFS_20191101_ 376 Production</w:t>
    </w:r>
    <w:r>
      <w:rPr>
        <w:b/>
        <w:sz w:val="16"/>
      </w:rPr>
      <w:fldChar w:fldCharType="end"/>
    </w:r>
    <w:r>
      <w:rPr>
        <w:b/>
        <w:sz w:val="16"/>
      </w:rPr>
      <w:tab/>
    </w:r>
    <w:r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PAGE </w:instrText>
    </w:r>
    <w:r>
      <w:rPr>
        <w:rStyle w:val="PageNumber"/>
        <w:b/>
      </w:rPr>
      <w:fldChar w:fldCharType="separate"/>
    </w:r>
    <w:r w:rsidR="00D05273">
      <w:rPr>
        <w:rStyle w:val="PageNumber"/>
        <w:b/>
        <w:noProof/>
      </w:rPr>
      <w:t>2</w:t>
    </w:r>
    <w:r>
      <w:rPr>
        <w:rStyle w:val="PageNumber"/>
        <w:b/>
      </w:rPr>
      <w:fldChar w:fldCharType="end"/>
    </w:r>
  </w:p>
  <w:p w:rsidR="0019741B" w:rsidRDefault="0019741B">
    <w:pPr>
      <w:pStyle w:val="Footer"/>
      <w:tabs>
        <w:tab w:val="clear" w:pos="8640"/>
        <w:tab w:val="right" w:pos="8280"/>
      </w:tabs>
      <w:rPr>
        <w:b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Pr="00486BD1" w:rsidRDefault="00E47985" w:rsidP="009C3AB1">
    <w:pPr>
      <w:pStyle w:val="Footer"/>
      <w:rPr>
        <w:b/>
        <w:sz w:val="16"/>
        <w:szCs w:val="16"/>
      </w:rPr>
    </w:pPr>
    <w:r w:rsidRPr="00486BD1">
      <w:rPr>
        <w:b/>
        <w:sz w:val="16"/>
        <w:szCs w:val="16"/>
      </w:rPr>
      <w:t>D</w:t>
    </w:r>
    <w:r w:rsidR="00421339">
      <w:rPr>
        <w:b/>
        <w:sz w:val="16"/>
        <w:szCs w:val="16"/>
      </w:rPr>
      <w:t>eployment note: 20191</w:t>
    </w:r>
    <w:r w:rsidR="00D05273">
      <w:rPr>
        <w:b/>
        <w:sz w:val="16"/>
        <w:szCs w:val="16"/>
      </w:rPr>
      <w:t>101</w:t>
    </w:r>
    <w:r w:rsidR="006378CD" w:rsidRPr="00486BD1">
      <w:rPr>
        <w:b/>
        <w:sz w:val="16"/>
        <w:szCs w:val="16"/>
      </w:rPr>
      <w:t>-3</w:t>
    </w:r>
    <w:r w:rsidR="00421339">
      <w:rPr>
        <w:b/>
        <w:sz w:val="16"/>
        <w:szCs w:val="16"/>
      </w:rPr>
      <w:t>7</w:t>
    </w:r>
    <w:r w:rsidR="00D05273">
      <w:rPr>
        <w:b/>
        <w:sz w:val="16"/>
        <w:szCs w:val="16"/>
      </w:rPr>
      <w:t>6</w:t>
    </w:r>
    <w:r w:rsidR="006378CD" w:rsidRPr="00486BD1">
      <w:rPr>
        <w:b/>
        <w:sz w:val="16"/>
        <w:szCs w:val="16"/>
      </w:rPr>
      <w:t xml:space="preserve"> </w:t>
    </w:r>
    <w:r w:rsidRPr="00486BD1">
      <w:rPr>
        <w:b/>
        <w:sz w:val="16"/>
        <w:szCs w:val="16"/>
      </w:rPr>
      <w:t>Production</w:t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1F24" w:rsidRDefault="004E1F24">
      <w:r>
        <w:separator/>
      </w:r>
    </w:p>
  </w:footnote>
  <w:footnote w:type="continuationSeparator" w:id="0">
    <w:p w:rsidR="004E1F24" w:rsidRDefault="004E1F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5273" w:rsidRDefault="00D052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5273" w:rsidRDefault="00D0527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Default="00692CE7">
    <w:pPr>
      <w:pStyle w:val="Header"/>
      <w:jc w:val="right"/>
      <w:rPr>
        <w:rFonts w:ascii="Lucida Sans" w:hAnsi="Lucida Sans"/>
        <w:u w:val="single"/>
      </w:rPr>
    </w:pPr>
    <w:r>
      <w:rPr>
        <w:noProof/>
        <w:lang w:val="en-ZA" w:eastAsia="en-ZA"/>
      </w:rPr>
      <w:drawing>
        <wp:inline distT="0" distB="0" distL="0" distR="0">
          <wp:extent cx="2154555" cy="724535"/>
          <wp:effectExtent l="0" t="0" r="0" b="0"/>
          <wp:docPr id="7" name="Picture 2" descr="Description: NWU full logo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NWU full logo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455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9741B" w:rsidRDefault="0019741B" w:rsidP="00D6083A">
    <w:pPr>
      <w:pStyle w:val="Header"/>
      <w:ind w:left="720"/>
      <w:jc w:val="left"/>
      <w:rPr>
        <w:rFonts w:ascii="Lucida Sans" w:hAnsi="Lucida Sans"/>
      </w:rPr>
    </w:pPr>
  </w:p>
  <w:p w:rsidR="0019741B" w:rsidRPr="00D6083A" w:rsidRDefault="0019741B" w:rsidP="00D6083A">
    <w:pPr>
      <w:pStyle w:val="Header"/>
      <w:ind w:left="720"/>
      <w:jc w:val="left"/>
      <w:rPr>
        <w:rFonts w:ascii="Lucida Sans" w:hAnsi="Lucida Sans"/>
        <w:u w:val="single"/>
      </w:rPr>
    </w:pPr>
  </w:p>
  <w:p w:rsidR="0019741B" w:rsidRDefault="0019741B" w:rsidP="00DF7748">
    <w:pPr>
      <w:pStyle w:val="Header"/>
      <w:tabs>
        <w:tab w:val="left" w:pos="1560"/>
      </w:tabs>
      <w:jc w:val="center"/>
      <w:rPr>
        <w:b/>
        <w:sz w:val="36"/>
      </w:rPr>
    </w:pPr>
    <w:r>
      <w:rPr>
        <w:b/>
        <w:sz w:val="36"/>
      </w:rPr>
      <w:t>Deployment Note to Users</w:t>
    </w:r>
  </w:p>
  <w:p w:rsidR="00AF74E8" w:rsidRDefault="00AD5252" w:rsidP="00DF7748">
    <w:pPr>
      <w:pStyle w:val="Header"/>
      <w:jc w:val="center"/>
      <w:rPr>
        <w:b/>
        <w:sz w:val="36"/>
      </w:rPr>
    </w:pPr>
    <w:r>
      <w:rPr>
        <w:b/>
        <w:sz w:val="36"/>
      </w:rPr>
      <w:t xml:space="preserve">Deployment note: </w:t>
    </w:r>
    <w:r w:rsidR="00DE78A2">
      <w:rPr>
        <w:b/>
        <w:sz w:val="36"/>
      </w:rPr>
      <w:t>2019</w:t>
    </w:r>
    <w:r w:rsidR="00421339">
      <w:rPr>
        <w:b/>
        <w:sz w:val="36"/>
      </w:rPr>
      <w:t>1</w:t>
    </w:r>
    <w:r w:rsidR="002F37C5">
      <w:rPr>
        <w:b/>
        <w:sz w:val="36"/>
      </w:rPr>
      <w:t>101</w:t>
    </w:r>
    <w:r w:rsidR="008B502D">
      <w:rPr>
        <w:b/>
        <w:sz w:val="36"/>
      </w:rPr>
      <w:t>-3</w:t>
    </w:r>
    <w:r w:rsidR="00892626">
      <w:rPr>
        <w:b/>
        <w:sz w:val="36"/>
      </w:rPr>
      <w:t>7</w:t>
    </w:r>
    <w:r w:rsidR="002F37C5">
      <w:rPr>
        <w:b/>
        <w:sz w:val="36"/>
      </w:rPr>
      <w:t>6</w:t>
    </w:r>
  </w:p>
  <w:p w:rsidR="0019741B" w:rsidRDefault="00A07BE8" w:rsidP="00DF7748">
    <w:pPr>
      <w:pStyle w:val="Header"/>
      <w:jc w:val="center"/>
      <w:rPr>
        <w:b/>
        <w:sz w:val="36"/>
      </w:rPr>
    </w:pPr>
    <w:r>
      <w:rPr>
        <w:b/>
        <w:sz w:val="36"/>
      </w:rPr>
      <w:t>Date: 201</w:t>
    </w:r>
    <w:r w:rsidR="00DE78A2">
      <w:rPr>
        <w:b/>
        <w:sz w:val="36"/>
      </w:rPr>
      <w:t>9</w:t>
    </w:r>
    <w:r w:rsidR="003E1BF8">
      <w:rPr>
        <w:b/>
        <w:sz w:val="36"/>
      </w:rPr>
      <w:t>-</w:t>
    </w:r>
    <w:r w:rsidR="002F37C5">
      <w:rPr>
        <w:b/>
        <w:sz w:val="36"/>
      </w:rPr>
      <w:t>11-01</w:t>
    </w:r>
  </w:p>
  <w:p w:rsidR="0019741B" w:rsidRDefault="0019741B" w:rsidP="00DF7748">
    <w:pPr>
      <w:pStyle w:val="Header"/>
      <w:jc w:val="center"/>
      <w:rPr>
        <w:b/>
        <w:sz w:val="36"/>
      </w:rPr>
    </w:pPr>
    <w:r>
      <w:rPr>
        <w:b/>
        <w:sz w:val="36"/>
      </w:rPr>
      <w:t>Kuali Financial System – Production</w:t>
    </w:r>
  </w:p>
  <w:p w:rsidR="0019741B" w:rsidRDefault="0019741B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C04"/>
    <w:multiLevelType w:val="multilevel"/>
    <w:tmpl w:val="A0AEC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E0189"/>
    <w:multiLevelType w:val="multilevel"/>
    <w:tmpl w:val="2FC6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40F27"/>
    <w:multiLevelType w:val="multilevel"/>
    <w:tmpl w:val="10D63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9379F"/>
    <w:multiLevelType w:val="multilevel"/>
    <w:tmpl w:val="1E24A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347AF4"/>
    <w:multiLevelType w:val="multilevel"/>
    <w:tmpl w:val="7E946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101AF0"/>
    <w:multiLevelType w:val="multilevel"/>
    <w:tmpl w:val="412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DE740B"/>
    <w:multiLevelType w:val="multilevel"/>
    <w:tmpl w:val="4002D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0C5FAF"/>
    <w:multiLevelType w:val="multilevel"/>
    <w:tmpl w:val="225A3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3C3B6E"/>
    <w:multiLevelType w:val="multilevel"/>
    <w:tmpl w:val="6338D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EE4B7C"/>
    <w:multiLevelType w:val="multilevel"/>
    <w:tmpl w:val="3642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9135C0"/>
    <w:multiLevelType w:val="singleLevel"/>
    <w:tmpl w:val="30660050"/>
    <w:lvl w:ilvl="0">
      <w:start w:val="1"/>
      <w:numFmt w:val="bullet"/>
      <w:pStyle w:val="Bulletly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8843938"/>
    <w:multiLevelType w:val="multilevel"/>
    <w:tmpl w:val="C4347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D6064B"/>
    <w:multiLevelType w:val="multilevel"/>
    <w:tmpl w:val="4648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C7495E"/>
    <w:multiLevelType w:val="multilevel"/>
    <w:tmpl w:val="E1227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661616"/>
    <w:multiLevelType w:val="multilevel"/>
    <w:tmpl w:val="1EF87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A8124B"/>
    <w:multiLevelType w:val="multilevel"/>
    <w:tmpl w:val="E2E05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7465D0"/>
    <w:multiLevelType w:val="multilevel"/>
    <w:tmpl w:val="473C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14"/>
  </w:num>
  <w:num w:numId="5">
    <w:abstractNumId w:val="15"/>
  </w:num>
  <w:num w:numId="6">
    <w:abstractNumId w:val="12"/>
  </w:num>
  <w:num w:numId="7">
    <w:abstractNumId w:val="11"/>
  </w:num>
  <w:num w:numId="8">
    <w:abstractNumId w:val="5"/>
  </w:num>
  <w:num w:numId="9">
    <w:abstractNumId w:val="16"/>
  </w:num>
  <w:num w:numId="10">
    <w:abstractNumId w:val="13"/>
  </w:num>
  <w:num w:numId="11">
    <w:abstractNumId w:val="7"/>
  </w:num>
  <w:num w:numId="12">
    <w:abstractNumId w:val="0"/>
  </w:num>
  <w:num w:numId="13">
    <w:abstractNumId w:val="4"/>
  </w:num>
  <w:num w:numId="14">
    <w:abstractNumId w:val="9"/>
  </w:num>
  <w:num w:numId="15">
    <w:abstractNumId w:val="2"/>
  </w:num>
  <w:num w:numId="16">
    <w:abstractNumId w:val="1"/>
  </w:num>
  <w:num w:numId="1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tDSyMDM2NTC3NDFT0lEKTi0uzszPAykwrAUAiw5ZfSwAAAA="/>
  </w:docVars>
  <w:rsids>
    <w:rsidRoot w:val="00E943AF"/>
    <w:rsid w:val="000027DA"/>
    <w:rsid w:val="00002B10"/>
    <w:rsid w:val="0000429F"/>
    <w:rsid w:val="0000448E"/>
    <w:rsid w:val="000045CC"/>
    <w:rsid w:val="00004EDA"/>
    <w:rsid w:val="000055EB"/>
    <w:rsid w:val="000069CF"/>
    <w:rsid w:val="00006F48"/>
    <w:rsid w:val="00010256"/>
    <w:rsid w:val="00010C88"/>
    <w:rsid w:val="00011743"/>
    <w:rsid w:val="00012888"/>
    <w:rsid w:val="00012FA4"/>
    <w:rsid w:val="00013E84"/>
    <w:rsid w:val="000146BC"/>
    <w:rsid w:val="000156CB"/>
    <w:rsid w:val="0001573C"/>
    <w:rsid w:val="0002001A"/>
    <w:rsid w:val="000208B0"/>
    <w:rsid w:val="00020DB6"/>
    <w:rsid w:val="00022103"/>
    <w:rsid w:val="000225C0"/>
    <w:rsid w:val="00024176"/>
    <w:rsid w:val="00024A4C"/>
    <w:rsid w:val="000256A7"/>
    <w:rsid w:val="00027F5C"/>
    <w:rsid w:val="00030CD5"/>
    <w:rsid w:val="00031257"/>
    <w:rsid w:val="00031750"/>
    <w:rsid w:val="00032116"/>
    <w:rsid w:val="00032BEE"/>
    <w:rsid w:val="00032DBE"/>
    <w:rsid w:val="00034843"/>
    <w:rsid w:val="0003527A"/>
    <w:rsid w:val="000359DB"/>
    <w:rsid w:val="00037629"/>
    <w:rsid w:val="00040BD5"/>
    <w:rsid w:val="000421E0"/>
    <w:rsid w:val="00047B73"/>
    <w:rsid w:val="000507EE"/>
    <w:rsid w:val="000517B9"/>
    <w:rsid w:val="00051D83"/>
    <w:rsid w:val="00052231"/>
    <w:rsid w:val="000531E7"/>
    <w:rsid w:val="00054E73"/>
    <w:rsid w:val="0005745F"/>
    <w:rsid w:val="000609B7"/>
    <w:rsid w:val="00060CBB"/>
    <w:rsid w:val="00061184"/>
    <w:rsid w:val="00061358"/>
    <w:rsid w:val="00062304"/>
    <w:rsid w:val="00062E0F"/>
    <w:rsid w:val="00063090"/>
    <w:rsid w:val="00063C26"/>
    <w:rsid w:val="00064A3C"/>
    <w:rsid w:val="00064AE4"/>
    <w:rsid w:val="00066DC6"/>
    <w:rsid w:val="000702EB"/>
    <w:rsid w:val="00073241"/>
    <w:rsid w:val="00073430"/>
    <w:rsid w:val="00074636"/>
    <w:rsid w:val="00074B18"/>
    <w:rsid w:val="00074D4A"/>
    <w:rsid w:val="0007634C"/>
    <w:rsid w:val="0008165D"/>
    <w:rsid w:val="000820BD"/>
    <w:rsid w:val="00082B59"/>
    <w:rsid w:val="00082F84"/>
    <w:rsid w:val="00083049"/>
    <w:rsid w:val="000834FF"/>
    <w:rsid w:val="00083FD7"/>
    <w:rsid w:val="00084F5B"/>
    <w:rsid w:val="00085047"/>
    <w:rsid w:val="00086DB4"/>
    <w:rsid w:val="00090A61"/>
    <w:rsid w:val="00090C05"/>
    <w:rsid w:val="00092169"/>
    <w:rsid w:val="000932B1"/>
    <w:rsid w:val="00093AC9"/>
    <w:rsid w:val="00094319"/>
    <w:rsid w:val="0009487F"/>
    <w:rsid w:val="000958B4"/>
    <w:rsid w:val="00096588"/>
    <w:rsid w:val="000968C5"/>
    <w:rsid w:val="00097C1D"/>
    <w:rsid w:val="000A0345"/>
    <w:rsid w:val="000A1830"/>
    <w:rsid w:val="000A3A9A"/>
    <w:rsid w:val="000A678F"/>
    <w:rsid w:val="000A706A"/>
    <w:rsid w:val="000B04F2"/>
    <w:rsid w:val="000B14C0"/>
    <w:rsid w:val="000B312C"/>
    <w:rsid w:val="000B6687"/>
    <w:rsid w:val="000B6E6E"/>
    <w:rsid w:val="000C110F"/>
    <w:rsid w:val="000C15DF"/>
    <w:rsid w:val="000C2A9B"/>
    <w:rsid w:val="000C2D44"/>
    <w:rsid w:val="000C3E2B"/>
    <w:rsid w:val="000C5AE9"/>
    <w:rsid w:val="000C6F2C"/>
    <w:rsid w:val="000C7E00"/>
    <w:rsid w:val="000C7F04"/>
    <w:rsid w:val="000D0501"/>
    <w:rsid w:val="000D0FE1"/>
    <w:rsid w:val="000D1490"/>
    <w:rsid w:val="000D1A18"/>
    <w:rsid w:val="000D213C"/>
    <w:rsid w:val="000D2C92"/>
    <w:rsid w:val="000D3D9E"/>
    <w:rsid w:val="000D3F3B"/>
    <w:rsid w:val="000D4256"/>
    <w:rsid w:val="000D5E89"/>
    <w:rsid w:val="000E268F"/>
    <w:rsid w:val="000E28D2"/>
    <w:rsid w:val="000E4B2A"/>
    <w:rsid w:val="000E4D51"/>
    <w:rsid w:val="000E5380"/>
    <w:rsid w:val="000F1618"/>
    <w:rsid w:val="000F16B1"/>
    <w:rsid w:val="000F359F"/>
    <w:rsid w:val="000F3916"/>
    <w:rsid w:val="000F4C10"/>
    <w:rsid w:val="000F4CA3"/>
    <w:rsid w:val="000F5F5E"/>
    <w:rsid w:val="000F60EC"/>
    <w:rsid w:val="001009A4"/>
    <w:rsid w:val="00101732"/>
    <w:rsid w:val="00101F3A"/>
    <w:rsid w:val="00103325"/>
    <w:rsid w:val="001035E8"/>
    <w:rsid w:val="001036F7"/>
    <w:rsid w:val="00103B1D"/>
    <w:rsid w:val="00105E0D"/>
    <w:rsid w:val="0010759C"/>
    <w:rsid w:val="001103C2"/>
    <w:rsid w:val="0011075D"/>
    <w:rsid w:val="00110ADA"/>
    <w:rsid w:val="00110B95"/>
    <w:rsid w:val="0011178A"/>
    <w:rsid w:val="00111D8B"/>
    <w:rsid w:val="001121D2"/>
    <w:rsid w:val="00112AA9"/>
    <w:rsid w:val="00112BCA"/>
    <w:rsid w:val="00112CFA"/>
    <w:rsid w:val="00113832"/>
    <w:rsid w:val="001141F1"/>
    <w:rsid w:val="00115412"/>
    <w:rsid w:val="00115BFB"/>
    <w:rsid w:val="001206AA"/>
    <w:rsid w:val="00120954"/>
    <w:rsid w:val="00120E77"/>
    <w:rsid w:val="00121AD2"/>
    <w:rsid w:val="00122034"/>
    <w:rsid w:val="001221AC"/>
    <w:rsid w:val="0012289F"/>
    <w:rsid w:val="00122BFD"/>
    <w:rsid w:val="0012392D"/>
    <w:rsid w:val="00126B34"/>
    <w:rsid w:val="00127090"/>
    <w:rsid w:val="0012727A"/>
    <w:rsid w:val="00127528"/>
    <w:rsid w:val="001277A1"/>
    <w:rsid w:val="001302B4"/>
    <w:rsid w:val="00130CD6"/>
    <w:rsid w:val="001340E3"/>
    <w:rsid w:val="0013445A"/>
    <w:rsid w:val="001358DE"/>
    <w:rsid w:val="00136ED8"/>
    <w:rsid w:val="001414AA"/>
    <w:rsid w:val="00141C21"/>
    <w:rsid w:val="001443D9"/>
    <w:rsid w:val="00144504"/>
    <w:rsid w:val="00145DD2"/>
    <w:rsid w:val="0014625C"/>
    <w:rsid w:val="0014628C"/>
    <w:rsid w:val="00151872"/>
    <w:rsid w:val="00151E7D"/>
    <w:rsid w:val="00153C3A"/>
    <w:rsid w:val="00153F7E"/>
    <w:rsid w:val="00154650"/>
    <w:rsid w:val="001549B6"/>
    <w:rsid w:val="00155A34"/>
    <w:rsid w:val="001564CB"/>
    <w:rsid w:val="00160896"/>
    <w:rsid w:val="00162D66"/>
    <w:rsid w:val="001635D2"/>
    <w:rsid w:val="001659DD"/>
    <w:rsid w:val="001674D9"/>
    <w:rsid w:val="00172871"/>
    <w:rsid w:val="00172BE9"/>
    <w:rsid w:val="00175A80"/>
    <w:rsid w:val="001765F6"/>
    <w:rsid w:val="001777F1"/>
    <w:rsid w:val="00180B39"/>
    <w:rsid w:val="001821DB"/>
    <w:rsid w:val="00186C68"/>
    <w:rsid w:val="00187048"/>
    <w:rsid w:val="00187ACF"/>
    <w:rsid w:val="00193BD6"/>
    <w:rsid w:val="001954C8"/>
    <w:rsid w:val="00196447"/>
    <w:rsid w:val="0019741B"/>
    <w:rsid w:val="0019742C"/>
    <w:rsid w:val="001A19FB"/>
    <w:rsid w:val="001A1DBA"/>
    <w:rsid w:val="001A1ECE"/>
    <w:rsid w:val="001A231A"/>
    <w:rsid w:val="001A5758"/>
    <w:rsid w:val="001A61A0"/>
    <w:rsid w:val="001A7CE3"/>
    <w:rsid w:val="001A7EB3"/>
    <w:rsid w:val="001B0C99"/>
    <w:rsid w:val="001B1442"/>
    <w:rsid w:val="001B4808"/>
    <w:rsid w:val="001B4D18"/>
    <w:rsid w:val="001B6638"/>
    <w:rsid w:val="001B67A2"/>
    <w:rsid w:val="001B7DB9"/>
    <w:rsid w:val="001C0906"/>
    <w:rsid w:val="001C254D"/>
    <w:rsid w:val="001C33A1"/>
    <w:rsid w:val="001C383F"/>
    <w:rsid w:val="001C40D5"/>
    <w:rsid w:val="001C41CD"/>
    <w:rsid w:val="001C43AB"/>
    <w:rsid w:val="001C4C73"/>
    <w:rsid w:val="001C669F"/>
    <w:rsid w:val="001C7CD8"/>
    <w:rsid w:val="001D160C"/>
    <w:rsid w:val="001D1E66"/>
    <w:rsid w:val="001D1EA2"/>
    <w:rsid w:val="001D3A4D"/>
    <w:rsid w:val="001D45E8"/>
    <w:rsid w:val="001E0D0F"/>
    <w:rsid w:val="001E0F98"/>
    <w:rsid w:val="001E145D"/>
    <w:rsid w:val="001E2A68"/>
    <w:rsid w:val="001E3DCB"/>
    <w:rsid w:val="001E6D2E"/>
    <w:rsid w:val="001F0691"/>
    <w:rsid w:val="001F0AEA"/>
    <w:rsid w:val="001F1756"/>
    <w:rsid w:val="001F4666"/>
    <w:rsid w:val="001F4C30"/>
    <w:rsid w:val="001F6840"/>
    <w:rsid w:val="001F7D63"/>
    <w:rsid w:val="00201C7B"/>
    <w:rsid w:val="00202C65"/>
    <w:rsid w:val="00205502"/>
    <w:rsid w:val="00206E8F"/>
    <w:rsid w:val="002070BA"/>
    <w:rsid w:val="00211400"/>
    <w:rsid w:val="0021173A"/>
    <w:rsid w:val="00212752"/>
    <w:rsid w:val="00212976"/>
    <w:rsid w:val="00213020"/>
    <w:rsid w:val="002130FE"/>
    <w:rsid w:val="002204EF"/>
    <w:rsid w:val="00221583"/>
    <w:rsid w:val="00221874"/>
    <w:rsid w:val="002228D3"/>
    <w:rsid w:val="00223670"/>
    <w:rsid w:val="00225518"/>
    <w:rsid w:val="00225909"/>
    <w:rsid w:val="002262BE"/>
    <w:rsid w:val="002264C7"/>
    <w:rsid w:val="00230629"/>
    <w:rsid w:val="00232E31"/>
    <w:rsid w:val="00236BCC"/>
    <w:rsid w:val="00237DCF"/>
    <w:rsid w:val="00237EFE"/>
    <w:rsid w:val="002414D7"/>
    <w:rsid w:val="0024434C"/>
    <w:rsid w:val="0024544D"/>
    <w:rsid w:val="00245A78"/>
    <w:rsid w:val="00245B7D"/>
    <w:rsid w:val="00245C58"/>
    <w:rsid w:val="00247862"/>
    <w:rsid w:val="00254DC5"/>
    <w:rsid w:val="00256C50"/>
    <w:rsid w:val="00257CA5"/>
    <w:rsid w:val="00260B12"/>
    <w:rsid w:val="002619C8"/>
    <w:rsid w:val="00262164"/>
    <w:rsid w:val="0026271D"/>
    <w:rsid w:val="0026334E"/>
    <w:rsid w:val="0026434E"/>
    <w:rsid w:val="002649C9"/>
    <w:rsid w:val="00265777"/>
    <w:rsid w:val="00266A60"/>
    <w:rsid w:val="00267951"/>
    <w:rsid w:val="00267FAB"/>
    <w:rsid w:val="002717F6"/>
    <w:rsid w:val="002748DE"/>
    <w:rsid w:val="0027508C"/>
    <w:rsid w:val="00275370"/>
    <w:rsid w:val="0027655F"/>
    <w:rsid w:val="00280989"/>
    <w:rsid w:val="00280FA8"/>
    <w:rsid w:val="002817BD"/>
    <w:rsid w:val="00283F33"/>
    <w:rsid w:val="002844BB"/>
    <w:rsid w:val="002855EA"/>
    <w:rsid w:val="0028577E"/>
    <w:rsid w:val="00285A4A"/>
    <w:rsid w:val="00285EAF"/>
    <w:rsid w:val="00286BD7"/>
    <w:rsid w:val="00286D83"/>
    <w:rsid w:val="00286F7F"/>
    <w:rsid w:val="00287756"/>
    <w:rsid w:val="002910A1"/>
    <w:rsid w:val="00291383"/>
    <w:rsid w:val="002921BF"/>
    <w:rsid w:val="00293FCA"/>
    <w:rsid w:val="00294C02"/>
    <w:rsid w:val="00296C42"/>
    <w:rsid w:val="002A0F02"/>
    <w:rsid w:val="002A18FE"/>
    <w:rsid w:val="002A2971"/>
    <w:rsid w:val="002A2FAE"/>
    <w:rsid w:val="002A3007"/>
    <w:rsid w:val="002A3301"/>
    <w:rsid w:val="002A3E8E"/>
    <w:rsid w:val="002A4FDD"/>
    <w:rsid w:val="002A5555"/>
    <w:rsid w:val="002A6802"/>
    <w:rsid w:val="002A6DC2"/>
    <w:rsid w:val="002A77CF"/>
    <w:rsid w:val="002B050F"/>
    <w:rsid w:val="002B076D"/>
    <w:rsid w:val="002B2145"/>
    <w:rsid w:val="002B29C0"/>
    <w:rsid w:val="002B3359"/>
    <w:rsid w:val="002B61DD"/>
    <w:rsid w:val="002B662B"/>
    <w:rsid w:val="002B6C1C"/>
    <w:rsid w:val="002B72D0"/>
    <w:rsid w:val="002B73F8"/>
    <w:rsid w:val="002C017C"/>
    <w:rsid w:val="002C15F2"/>
    <w:rsid w:val="002C301D"/>
    <w:rsid w:val="002C3CEE"/>
    <w:rsid w:val="002C3EBE"/>
    <w:rsid w:val="002D0A38"/>
    <w:rsid w:val="002D1FE8"/>
    <w:rsid w:val="002D24BA"/>
    <w:rsid w:val="002D3973"/>
    <w:rsid w:val="002D4185"/>
    <w:rsid w:val="002D58E0"/>
    <w:rsid w:val="002D71A1"/>
    <w:rsid w:val="002D74E4"/>
    <w:rsid w:val="002D7AD5"/>
    <w:rsid w:val="002D7BC5"/>
    <w:rsid w:val="002E0864"/>
    <w:rsid w:val="002E087E"/>
    <w:rsid w:val="002E1525"/>
    <w:rsid w:val="002E15AF"/>
    <w:rsid w:val="002E3097"/>
    <w:rsid w:val="002E3226"/>
    <w:rsid w:val="002E394C"/>
    <w:rsid w:val="002E3CB7"/>
    <w:rsid w:val="002E4D81"/>
    <w:rsid w:val="002E5E1C"/>
    <w:rsid w:val="002E6711"/>
    <w:rsid w:val="002E733C"/>
    <w:rsid w:val="002E73FD"/>
    <w:rsid w:val="002E76D6"/>
    <w:rsid w:val="002E7A17"/>
    <w:rsid w:val="002F1A3C"/>
    <w:rsid w:val="002F1C32"/>
    <w:rsid w:val="002F2F68"/>
    <w:rsid w:val="002F37C5"/>
    <w:rsid w:val="002F4FF7"/>
    <w:rsid w:val="002F6890"/>
    <w:rsid w:val="00302CCC"/>
    <w:rsid w:val="00302D57"/>
    <w:rsid w:val="00305094"/>
    <w:rsid w:val="003065FC"/>
    <w:rsid w:val="00306B60"/>
    <w:rsid w:val="00307AFF"/>
    <w:rsid w:val="00310090"/>
    <w:rsid w:val="003115E6"/>
    <w:rsid w:val="003129E8"/>
    <w:rsid w:val="00312EB7"/>
    <w:rsid w:val="00313501"/>
    <w:rsid w:val="00317028"/>
    <w:rsid w:val="003208F6"/>
    <w:rsid w:val="00321DDA"/>
    <w:rsid w:val="00324B49"/>
    <w:rsid w:val="00324DAA"/>
    <w:rsid w:val="0032671F"/>
    <w:rsid w:val="00326D13"/>
    <w:rsid w:val="00333783"/>
    <w:rsid w:val="0033507C"/>
    <w:rsid w:val="00336973"/>
    <w:rsid w:val="00336D21"/>
    <w:rsid w:val="00340C43"/>
    <w:rsid w:val="003413BE"/>
    <w:rsid w:val="003417B8"/>
    <w:rsid w:val="00342392"/>
    <w:rsid w:val="0034324E"/>
    <w:rsid w:val="003432A7"/>
    <w:rsid w:val="0034345F"/>
    <w:rsid w:val="003462CE"/>
    <w:rsid w:val="00346520"/>
    <w:rsid w:val="0035175F"/>
    <w:rsid w:val="003518DA"/>
    <w:rsid w:val="00351D11"/>
    <w:rsid w:val="00352641"/>
    <w:rsid w:val="003536A1"/>
    <w:rsid w:val="00355EDE"/>
    <w:rsid w:val="003562D8"/>
    <w:rsid w:val="00357617"/>
    <w:rsid w:val="00360A4D"/>
    <w:rsid w:val="00360CE7"/>
    <w:rsid w:val="00360ED6"/>
    <w:rsid w:val="003612ED"/>
    <w:rsid w:val="00361467"/>
    <w:rsid w:val="00363901"/>
    <w:rsid w:val="00363B50"/>
    <w:rsid w:val="00363E7F"/>
    <w:rsid w:val="00365A44"/>
    <w:rsid w:val="0037198D"/>
    <w:rsid w:val="00372343"/>
    <w:rsid w:val="00373406"/>
    <w:rsid w:val="00373B45"/>
    <w:rsid w:val="00373CFA"/>
    <w:rsid w:val="00375934"/>
    <w:rsid w:val="00376651"/>
    <w:rsid w:val="00376B84"/>
    <w:rsid w:val="00376ED3"/>
    <w:rsid w:val="0038024B"/>
    <w:rsid w:val="00380B2D"/>
    <w:rsid w:val="00380EAD"/>
    <w:rsid w:val="00380F42"/>
    <w:rsid w:val="003821D3"/>
    <w:rsid w:val="003831D7"/>
    <w:rsid w:val="003846E2"/>
    <w:rsid w:val="00387293"/>
    <w:rsid w:val="003875E6"/>
    <w:rsid w:val="00390B0A"/>
    <w:rsid w:val="00391AB6"/>
    <w:rsid w:val="00391D89"/>
    <w:rsid w:val="0039227B"/>
    <w:rsid w:val="00392780"/>
    <w:rsid w:val="003934D1"/>
    <w:rsid w:val="003A060D"/>
    <w:rsid w:val="003A0DA7"/>
    <w:rsid w:val="003A391F"/>
    <w:rsid w:val="003A5540"/>
    <w:rsid w:val="003A6AA6"/>
    <w:rsid w:val="003A7D22"/>
    <w:rsid w:val="003B0554"/>
    <w:rsid w:val="003B0782"/>
    <w:rsid w:val="003B0897"/>
    <w:rsid w:val="003B416F"/>
    <w:rsid w:val="003B5E87"/>
    <w:rsid w:val="003B75FE"/>
    <w:rsid w:val="003C0BD4"/>
    <w:rsid w:val="003C0EE5"/>
    <w:rsid w:val="003C0FF3"/>
    <w:rsid w:val="003C24B7"/>
    <w:rsid w:val="003C25F7"/>
    <w:rsid w:val="003C364D"/>
    <w:rsid w:val="003C597D"/>
    <w:rsid w:val="003C5B1F"/>
    <w:rsid w:val="003D054C"/>
    <w:rsid w:val="003D11C6"/>
    <w:rsid w:val="003D16DC"/>
    <w:rsid w:val="003D1D99"/>
    <w:rsid w:val="003D2B0D"/>
    <w:rsid w:val="003D323D"/>
    <w:rsid w:val="003D37F9"/>
    <w:rsid w:val="003D504D"/>
    <w:rsid w:val="003D6DEA"/>
    <w:rsid w:val="003E1BF8"/>
    <w:rsid w:val="003E1FBC"/>
    <w:rsid w:val="003E2844"/>
    <w:rsid w:val="003E456D"/>
    <w:rsid w:val="003E45ED"/>
    <w:rsid w:val="003E4764"/>
    <w:rsid w:val="003E4BAB"/>
    <w:rsid w:val="003E554F"/>
    <w:rsid w:val="003E6906"/>
    <w:rsid w:val="003E6E04"/>
    <w:rsid w:val="003E6E05"/>
    <w:rsid w:val="003E7F0B"/>
    <w:rsid w:val="003F0BBA"/>
    <w:rsid w:val="003F1534"/>
    <w:rsid w:val="003F16C2"/>
    <w:rsid w:val="003F384E"/>
    <w:rsid w:val="003F39F7"/>
    <w:rsid w:val="003F4513"/>
    <w:rsid w:val="003F484C"/>
    <w:rsid w:val="003F5CF3"/>
    <w:rsid w:val="003F6CBC"/>
    <w:rsid w:val="003F73F3"/>
    <w:rsid w:val="003F765F"/>
    <w:rsid w:val="0040280A"/>
    <w:rsid w:val="004034B1"/>
    <w:rsid w:val="00405791"/>
    <w:rsid w:val="00410855"/>
    <w:rsid w:val="00410979"/>
    <w:rsid w:val="00410F7A"/>
    <w:rsid w:val="00413A5D"/>
    <w:rsid w:val="00413F03"/>
    <w:rsid w:val="00414C80"/>
    <w:rsid w:val="004158D4"/>
    <w:rsid w:val="00415A9B"/>
    <w:rsid w:val="00416958"/>
    <w:rsid w:val="00420453"/>
    <w:rsid w:val="004211F4"/>
    <w:rsid w:val="00421339"/>
    <w:rsid w:val="00421C92"/>
    <w:rsid w:val="00421E68"/>
    <w:rsid w:val="0042298F"/>
    <w:rsid w:val="00423FD4"/>
    <w:rsid w:val="0042510F"/>
    <w:rsid w:val="004259C8"/>
    <w:rsid w:val="0042615B"/>
    <w:rsid w:val="00426938"/>
    <w:rsid w:val="0042696C"/>
    <w:rsid w:val="00431519"/>
    <w:rsid w:val="00435D92"/>
    <w:rsid w:val="004449D6"/>
    <w:rsid w:val="004457D4"/>
    <w:rsid w:val="00450F0C"/>
    <w:rsid w:val="004510D2"/>
    <w:rsid w:val="00454FAB"/>
    <w:rsid w:val="004567E2"/>
    <w:rsid w:val="00456ECB"/>
    <w:rsid w:val="00457388"/>
    <w:rsid w:val="00457CA9"/>
    <w:rsid w:val="00457F49"/>
    <w:rsid w:val="0046148C"/>
    <w:rsid w:val="00462268"/>
    <w:rsid w:val="0046255B"/>
    <w:rsid w:val="0046498B"/>
    <w:rsid w:val="00464ABA"/>
    <w:rsid w:val="0046731F"/>
    <w:rsid w:val="00467782"/>
    <w:rsid w:val="004705EF"/>
    <w:rsid w:val="004705F7"/>
    <w:rsid w:val="00470C17"/>
    <w:rsid w:val="00472FA7"/>
    <w:rsid w:val="00473883"/>
    <w:rsid w:val="00474992"/>
    <w:rsid w:val="00475739"/>
    <w:rsid w:val="004761CF"/>
    <w:rsid w:val="00476496"/>
    <w:rsid w:val="0047706B"/>
    <w:rsid w:val="00480CA5"/>
    <w:rsid w:val="00481113"/>
    <w:rsid w:val="00481252"/>
    <w:rsid w:val="00481809"/>
    <w:rsid w:val="00483678"/>
    <w:rsid w:val="0048450D"/>
    <w:rsid w:val="00484A6A"/>
    <w:rsid w:val="00485B74"/>
    <w:rsid w:val="00486BD1"/>
    <w:rsid w:val="00487123"/>
    <w:rsid w:val="00487414"/>
    <w:rsid w:val="00490681"/>
    <w:rsid w:val="00493882"/>
    <w:rsid w:val="0049412F"/>
    <w:rsid w:val="0049467D"/>
    <w:rsid w:val="00494A4F"/>
    <w:rsid w:val="004958FA"/>
    <w:rsid w:val="004958FC"/>
    <w:rsid w:val="00495E4C"/>
    <w:rsid w:val="00496D3A"/>
    <w:rsid w:val="004A0D96"/>
    <w:rsid w:val="004A10DC"/>
    <w:rsid w:val="004A15F4"/>
    <w:rsid w:val="004A1BF2"/>
    <w:rsid w:val="004A1D61"/>
    <w:rsid w:val="004A36CF"/>
    <w:rsid w:val="004A5C39"/>
    <w:rsid w:val="004A65C3"/>
    <w:rsid w:val="004B13BA"/>
    <w:rsid w:val="004B447D"/>
    <w:rsid w:val="004B5736"/>
    <w:rsid w:val="004B591E"/>
    <w:rsid w:val="004B5AB6"/>
    <w:rsid w:val="004B5ACA"/>
    <w:rsid w:val="004B5B42"/>
    <w:rsid w:val="004B74F9"/>
    <w:rsid w:val="004C1AFD"/>
    <w:rsid w:val="004C27DE"/>
    <w:rsid w:val="004C7C53"/>
    <w:rsid w:val="004D190C"/>
    <w:rsid w:val="004D605A"/>
    <w:rsid w:val="004D6397"/>
    <w:rsid w:val="004E0323"/>
    <w:rsid w:val="004E18BE"/>
    <w:rsid w:val="004E1B75"/>
    <w:rsid w:val="004E1F24"/>
    <w:rsid w:val="004E4162"/>
    <w:rsid w:val="004E5F4D"/>
    <w:rsid w:val="004E6F84"/>
    <w:rsid w:val="004E7941"/>
    <w:rsid w:val="004F0CE1"/>
    <w:rsid w:val="004F1810"/>
    <w:rsid w:val="004F2E2B"/>
    <w:rsid w:val="004F495F"/>
    <w:rsid w:val="004F4B93"/>
    <w:rsid w:val="004F4CA4"/>
    <w:rsid w:val="004F54A0"/>
    <w:rsid w:val="004F7147"/>
    <w:rsid w:val="004F7F23"/>
    <w:rsid w:val="00501EAC"/>
    <w:rsid w:val="0050570F"/>
    <w:rsid w:val="00505C87"/>
    <w:rsid w:val="005072A1"/>
    <w:rsid w:val="005072E5"/>
    <w:rsid w:val="00510357"/>
    <w:rsid w:val="0051160F"/>
    <w:rsid w:val="0051241E"/>
    <w:rsid w:val="0051251E"/>
    <w:rsid w:val="005156EF"/>
    <w:rsid w:val="00522377"/>
    <w:rsid w:val="00524E4E"/>
    <w:rsid w:val="00527312"/>
    <w:rsid w:val="00527818"/>
    <w:rsid w:val="005304AA"/>
    <w:rsid w:val="005308B2"/>
    <w:rsid w:val="00535113"/>
    <w:rsid w:val="00535E3F"/>
    <w:rsid w:val="005375C9"/>
    <w:rsid w:val="0053794A"/>
    <w:rsid w:val="0054194C"/>
    <w:rsid w:val="00541ACB"/>
    <w:rsid w:val="00542C82"/>
    <w:rsid w:val="00544542"/>
    <w:rsid w:val="00544D1B"/>
    <w:rsid w:val="00544F21"/>
    <w:rsid w:val="005464A5"/>
    <w:rsid w:val="00550441"/>
    <w:rsid w:val="005508FD"/>
    <w:rsid w:val="00551CCC"/>
    <w:rsid w:val="005524EA"/>
    <w:rsid w:val="00552C89"/>
    <w:rsid w:val="005555F1"/>
    <w:rsid w:val="00557218"/>
    <w:rsid w:val="00561275"/>
    <w:rsid w:val="00561A34"/>
    <w:rsid w:val="00564760"/>
    <w:rsid w:val="00564A67"/>
    <w:rsid w:val="00564C4C"/>
    <w:rsid w:val="00564DBB"/>
    <w:rsid w:val="00566875"/>
    <w:rsid w:val="00566A38"/>
    <w:rsid w:val="0056788B"/>
    <w:rsid w:val="0057007F"/>
    <w:rsid w:val="00570740"/>
    <w:rsid w:val="00570B58"/>
    <w:rsid w:val="00570C7C"/>
    <w:rsid w:val="00572CC7"/>
    <w:rsid w:val="005736CE"/>
    <w:rsid w:val="00573AFC"/>
    <w:rsid w:val="00574162"/>
    <w:rsid w:val="00575FAC"/>
    <w:rsid w:val="00581283"/>
    <w:rsid w:val="00581CA4"/>
    <w:rsid w:val="00581EDB"/>
    <w:rsid w:val="005832CD"/>
    <w:rsid w:val="0058351D"/>
    <w:rsid w:val="00583DF3"/>
    <w:rsid w:val="0058415F"/>
    <w:rsid w:val="0058467D"/>
    <w:rsid w:val="00590FD1"/>
    <w:rsid w:val="00593787"/>
    <w:rsid w:val="0059619C"/>
    <w:rsid w:val="005966B5"/>
    <w:rsid w:val="005A0598"/>
    <w:rsid w:val="005A15F1"/>
    <w:rsid w:val="005A19F0"/>
    <w:rsid w:val="005A1B33"/>
    <w:rsid w:val="005A200F"/>
    <w:rsid w:val="005A208F"/>
    <w:rsid w:val="005A33DF"/>
    <w:rsid w:val="005A4510"/>
    <w:rsid w:val="005A4817"/>
    <w:rsid w:val="005A4AE1"/>
    <w:rsid w:val="005A6E12"/>
    <w:rsid w:val="005B0C56"/>
    <w:rsid w:val="005B19FA"/>
    <w:rsid w:val="005B1BF0"/>
    <w:rsid w:val="005B2E25"/>
    <w:rsid w:val="005B2E58"/>
    <w:rsid w:val="005B3280"/>
    <w:rsid w:val="005B4471"/>
    <w:rsid w:val="005B63EC"/>
    <w:rsid w:val="005C63D8"/>
    <w:rsid w:val="005D0D11"/>
    <w:rsid w:val="005D0E9D"/>
    <w:rsid w:val="005D371D"/>
    <w:rsid w:val="005D3FF0"/>
    <w:rsid w:val="005D45D2"/>
    <w:rsid w:val="005D4E3D"/>
    <w:rsid w:val="005D64DC"/>
    <w:rsid w:val="005D6F4F"/>
    <w:rsid w:val="005D75B4"/>
    <w:rsid w:val="005E0B92"/>
    <w:rsid w:val="005E2BA5"/>
    <w:rsid w:val="005E3495"/>
    <w:rsid w:val="005E3DE9"/>
    <w:rsid w:val="005E4263"/>
    <w:rsid w:val="005E494A"/>
    <w:rsid w:val="005E692A"/>
    <w:rsid w:val="005E6A14"/>
    <w:rsid w:val="005E7A43"/>
    <w:rsid w:val="005E7E31"/>
    <w:rsid w:val="005F03BC"/>
    <w:rsid w:val="005F3A0B"/>
    <w:rsid w:val="005F3A15"/>
    <w:rsid w:val="005F4C7C"/>
    <w:rsid w:val="005F5D77"/>
    <w:rsid w:val="005F6710"/>
    <w:rsid w:val="00601961"/>
    <w:rsid w:val="006029E8"/>
    <w:rsid w:val="00604520"/>
    <w:rsid w:val="00605E35"/>
    <w:rsid w:val="0060658F"/>
    <w:rsid w:val="00610B05"/>
    <w:rsid w:val="0061123E"/>
    <w:rsid w:val="00611303"/>
    <w:rsid w:val="00612ABC"/>
    <w:rsid w:val="00612AF8"/>
    <w:rsid w:val="00612D0C"/>
    <w:rsid w:val="006132CD"/>
    <w:rsid w:val="00615C89"/>
    <w:rsid w:val="00615F3A"/>
    <w:rsid w:val="0061664F"/>
    <w:rsid w:val="00616A62"/>
    <w:rsid w:val="006203DC"/>
    <w:rsid w:val="00620E5B"/>
    <w:rsid w:val="00621BD2"/>
    <w:rsid w:val="00624453"/>
    <w:rsid w:val="00624713"/>
    <w:rsid w:val="00624987"/>
    <w:rsid w:val="00624AC3"/>
    <w:rsid w:val="00625641"/>
    <w:rsid w:val="006267B3"/>
    <w:rsid w:val="00626FDD"/>
    <w:rsid w:val="0062769B"/>
    <w:rsid w:val="00627E31"/>
    <w:rsid w:val="00631270"/>
    <w:rsid w:val="00631DD5"/>
    <w:rsid w:val="00632196"/>
    <w:rsid w:val="00636A62"/>
    <w:rsid w:val="006378CD"/>
    <w:rsid w:val="00641E53"/>
    <w:rsid w:val="00643EF8"/>
    <w:rsid w:val="00644336"/>
    <w:rsid w:val="00645C4C"/>
    <w:rsid w:val="0064628D"/>
    <w:rsid w:val="00646E32"/>
    <w:rsid w:val="00650343"/>
    <w:rsid w:val="0065078E"/>
    <w:rsid w:val="006518B6"/>
    <w:rsid w:val="00651965"/>
    <w:rsid w:val="006523C8"/>
    <w:rsid w:val="0065445B"/>
    <w:rsid w:val="006578AC"/>
    <w:rsid w:val="006616CB"/>
    <w:rsid w:val="00661777"/>
    <w:rsid w:val="00663E69"/>
    <w:rsid w:val="00664727"/>
    <w:rsid w:val="0066491A"/>
    <w:rsid w:val="0066560C"/>
    <w:rsid w:val="00670DD7"/>
    <w:rsid w:val="00673135"/>
    <w:rsid w:val="00675555"/>
    <w:rsid w:val="006803A4"/>
    <w:rsid w:val="006816B8"/>
    <w:rsid w:val="006816C7"/>
    <w:rsid w:val="00681A89"/>
    <w:rsid w:val="0068236C"/>
    <w:rsid w:val="00685C07"/>
    <w:rsid w:val="00685CA7"/>
    <w:rsid w:val="00686628"/>
    <w:rsid w:val="00687171"/>
    <w:rsid w:val="00687AEA"/>
    <w:rsid w:val="00687E7A"/>
    <w:rsid w:val="006902D4"/>
    <w:rsid w:val="00692CE7"/>
    <w:rsid w:val="00694B63"/>
    <w:rsid w:val="006A25E1"/>
    <w:rsid w:val="006A3195"/>
    <w:rsid w:val="006A3694"/>
    <w:rsid w:val="006A37A5"/>
    <w:rsid w:val="006A40F5"/>
    <w:rsid w:val="006A52AF"/>
    <w:rsid w:val="006A74D9"/>
    <w:rsid w:val="006A7739"/>
    <w:rsid w:val="006A7DDC"/>
    <w:rsid w:val="006B0842"/>
    <w:rsid w:val="006B11E0"/>
    <w:rsid w:val="006B1FC3"/>
    <w:rsid w:val="006B2641"/>
    <w:rsid w:val="006B3F3D"/>
    <w:rsid w:val="006B6ABB"/>
    <w:rsid w:val="006C061D"/>
    <w:rsid w:val="006D0063"/>
    <w:rsid w:val="006D089A"/>
    <w:rsid w:val="006D2C27"/>
    <w:rsid w:val="006D33D5"/>
    <w:rsid w:val="006D4B86"/>
    <w:rsid w:val="006D4FC6"/>
    <w:rsid w:val="006D60A6"/>
    <w:rsid w:val="006D689E"/>
    <w:rsid w:val="006E105E"/>
    <w:rsid w:val="006E2A11"/>
    <w:rsid w:val="006E480E"/>
    <w:rsid w:val="006E5B3A"/>
    <w:rsid w:val="006E5E71"/>
    <w:rsid w:val="006F3C52"/>
    <w:rsid w:val="006F4C0C"/>
    <w:rsid w:val="006F4E21"/>
    <w:rsid w:val="006F6118"/>
    <w:rsid w:val="006F684A"/>
    <w:rsid w:val="006F7B69"/>
    <w:rsid w:val="0070096B"/>
    <w:rsid w:val="00703E16"/>
    <w:rsid w:val="00705904"/>
    <w:rsid w:val="00705DCF"/>
    <w:rsid w:val="00705EB7"/>
    <w:rsid w:val="007064E7"/>
    <w:rsid w:val="00706A9B"/>
    <w:rsid w:val="00707B53"/>
    <w:rsid w:val="007105E6"/>
    <w:rsid w:val="00710881"/>
    <w:rsid w:val="007109C0"/>
    <w:rsid w:val="00712929"/>
    <w:rsid w:val="0071349B"/>
    <w:rsid w:val="00714156"/>
    <w:rsid w:val="007161B3"/>
    <w:rsid w:val="0072080E"/>
    <w:rsid w:val="00722369"/>
    <w:rsid w:val="0072412B"/>
    <w:rsid w:val="007241A5"/>
    <w:rsid w:val="00726C41"/>
    <w:rsid w:val="0073334A"/>
    <w:rsid w:val="00733740"/>
    <w:rsid w:val="007341F1"/>
    <w:rsid w:val="00734DC1"/>
    <w:rsid w:val="00737021"/>
    <w:rsid w:val="007376BA"/>
    <w:rsid w:val="00741C45"/>
    <w:rsid w:val="0074285E"/>
    <w:rsid w:val="00743098"/>
    <w:rsid w:val="007432F4"/>
    <w:rsid w:val="00743840"/>
    <w:rsid w:val="00743B83"/>
    <w:rsid w:val="00746922"/>
    <w:rsid w:val="0075086C"/>
    <w:rsid w:val="00750B65"/>
    <w:rsid w:val="007517EE"/>
    <w:rsid w:val="0075229C"/>
    <w:rsid w:val="00752CDA"/>
    <w:rsid w:val="00753187"/>
    <w:rsid w:val="007534FC"/>
    <w:rsid w:val="00753A9C"/>
    <w:rsid w:val="007540EB"/>
    <w:rsid w:val="007550F2"/>
    <w:rsid w:val="007576C3"/>
    <w:rsid w:val="00761088"/>
    <w:rsid w:val="007644F4"/>
    <w:rsid w:val="00764AB5"/>
    <w:rsid w:val="00765B0E"/>
    <w:rsid w:val="007663D6"/>
    <w:rsid w:val="007669D7"/>
    <w:rsid w:val="0076726F"/>
    <w:rsid w:val="00767CF8"/>
    <w:rsid w:val="00770DC8"/>
    <w:rsid w:val="0077197F"/>
    <w:rsid w:val="00772BBC"/>
    <w:rsid w:val="0077336A"/>
    <w:rsid w:val="0077438C"/>
    <w:rsid w:val="00774DC8"/>
    <w:rsid w:val="007815B5"/>
    <w:rsid w:val="007826DE"/>
    <w:rsid w:val="00783155"/>
    <w:rsid w:val="00783243"/>
    <w:rsid w:val="0078598C"/>
    <w:rsid w:val="00785AE0"/>
    <w:rsid w:val="00786B0B"/>
    <w:rsid w:val="00786F3C"/>
    <w:rsid w:val="007870E1"/>
    <w:rsid w:val="0079048B"/>
    <w:rsid w:val="0079163B"/>
    <w:rsid w:val="00795C1C"/>
    <w:rsid w:val="00796152"/>
    <w:rsid w:val="00796460"/>
    <w:rsid w:val="00796851"/>
    <w:rsid w:val="00797F31"/>
    <w:rsid w:val="007A0140"/>
    <w:rsid w:val="007A0AEF"/>
    <w:rsid w:val="007A0B7C"/>
    <w:rsid w:val="007A1BE8"/>
    <w:rsid w:val="007A2BEA"/>
    <w:rsid w:val="007A3E15"/>
    <w:rsid w:val="007A4302"/>
    <w:rsid w:val="007A63E3"/>
    <w:rsid w:val="007A686E"/>
    <w:rsid w:val="007B0ABB"/>
    <w:rsid w:val="007B0F88"/>
    <w:rsid w:val="007B1691"/>
    <w:rsid w:val="007B1AD4"/>
    <w:rsid w:val="007B277A"/>
    <w:rsid w:val="007B3474"/>
    <w:rsid w:val="007B440D"/>
    <w:rsid w:val="007B64AF"/>
    <w:rsid w:val="007B796B"/>
    <w:rsid w:val="007C116C"/>
    <w:rsid w:val="007C1502"/>
    <w:rsid w:val="007C31D5"/>
    <w:rsid w:val="007C3CA8"/>
    <w:rsid w:val="007C492D"/>
    <w:rsid w:val="007C5134"/>
    <w:rsid w:val="007D4B44"/>
    <w:rsid w:val="007D4F7B"/>
    <w:rsid w:val="007D6409"/>
    <w:rsid w:val="007D6D4B"/>
    <w:rsid w:val="007D7B37"/>
    <w:rsid w:val="007E0581"/>
    <w:rsid w:val="007E093E"/>
    <w:rsid w:val="007E19EE"/>
    <w:rsid w:val="007E1E46"/>
    <w:rsid w:val="007E2F30"/>
    <w:rsid w:val="007E5532"/>
    <w:rsid w:val="007F0326"/>
    <w:rsid w:val="007F089A"/>
    <w:rsid w:val="007F1C1A"/>
    <w:rsid w:val="007F2BBB"/>
    <w:rsid w:val="007F49E7"/>
    <w:rsid w:val="007F4E60"/>
    <w:rsid w:val="007F670F"/>
    <w:rsid w:val="007F6A2A"/>
    <w:rsid w:val="007F7474"/>
    <w:rsid w:val="007F7CDE"/>
    <w:rsid w:val="007F7EBA"/>
    <w:rsid w:val="00800AC7"/>
    <w:rsid w:val="008015A8"/>
    <w:rsid w:val="0080258C"/>
    <w:rsid w:val="00802F51"/>
    <w:rsid w:val="008033CA"/>
    <w:rsid w:val="00803443"/>
    <w:rsid w:val="00803AD1"/>
    <w:rsid w:val="00805626"/>
    <w:rsid w:val="008058EA"/>
    <w:rsid w:val="00806395"/>
    <w:rsid w:val="008130D4"/>
    <w:rsid w:val="00813C61"/>
    <w:rsid w:val="008166E2"/>
    <w:rsid w:val="008208EA"/>
    <w:rsid w:val="00820ECB"/>
    <w:rsid w:val="008222F6"/>
    <w:rsid w:val="00822C8B"/>
    <w:rsid w:val="008244D5"/>
    <w:rsid w:val="0082519F"/>
    <w:rsid w:val="0082549D"/>
    <w:rsid w:val="00825F2A"/>
    <w:rsid w:val="0082639E"/>
    <w:rsid w:val="00827308"/>
    <w:rsid w:val="00827C02"/>
    <w:rsid w:val="00830A7B"/>
    <w:rsid w:val="00831B13"/>
    <w:rsid w:val="00831CB5"/>
    <w:rsid w:val="00832977"/>
    <w:rsid w:val="00832CA1"/>
    <w:rsid w:val="00832E53"/>
    <w:rsid w:val="008360DE"/>
    <w:rsid w:val="008363A2"/>
    <w:rsid w:val="00837B50"/>
    <w:rsid w:val="00840522"/>
    <w:rsid w:val="008424F9"/>
    <w:rsid w:val="008432DA"/>
    <w:rsid w:val="00844428"/>
    <w:rsid w:val="00846165"/>
    <w:rsid w:val="008503DC"/>
    <w:rsid w:val="00850E20"/>
    <w:rsid w:val="0085122D"/>
    <w:rsid w:val="008512E1"/>
    <w:rsid w:val="00852604"/>
    <w:rsid w:val="00852812"/>
    <w:rsid w:val="00853BCA"/>
    <w:rsid w:val="00854ED0"/>
    <w:rsid w:val="00855036"/>
    <w:rsid w:val="0085512B"/>
    <w:rsid w:val="0085572A"/>
    <w:rsid w:val="00856BBE"/>
    <w:rsid w:val="00861448"/>
    <w:rsid w:val="0086253F"/>
    <w:rsid w:val="00863A26"/>
    <w:rsid w:val="0086426E"/>
    <w:rsid w:val="00864E2E"/>
    <w:rsid w:val="00864FD2"/>
    <w:rsid w:val="00866B79"/>
    <w:rsid w:val="008677B7"/>
    <w:rsid w:val="00870CC3"/>
    <w:rsid w:val="00872FED"/>
    <w:rsid w:val="00873D73"/>
    <w:rsid w:val="00873EED"/>
    <w:rsid w:val="008745EF"/>
    <w:rsid w:val="00875B98"/>
    <w:rsid w:val="00880849"/>
    <w:rsid w:val="00882E66"/>
    <w:rsid w:val="00884171"/>
    <w:rsid w:val="008842FA"/>
    <w:rsid w:val="008848C4"/>
    <w:rsid w:val="00887807"/>
    <w:rsid w:val="0088798A"/>
    <w:rsid w:val="00887CC9"/>
    <w:rsid w:val="008903FE"/>
    <w:rsid w:val="00890A45"/>
    <w:rsid w:val="00892626"/>
    <w:rsid w:val="00892CD3"/>
    <w:rsid w:val="00893AB9"/>
    <w:rsid w:val="00893F15"/>
    <w:rsid w:val="0089410C"/>
    <w:rsid w:val="00894268"/>
    <w:rsid w:val="008945DF"/>
    <w:rsid w:val="008952E4"/>
    <w:rsid w:val="008A290E"/>
    <w:rsid w:val="008A3177"/>
    <w:rsid w:val="008A4E5D"/>
    <w:rsid w:val="008A5496"/>
    <w:rsid w:val="008A757E"/>
    <w:rsid w:val="008A7760"/>
    <w:rsid w:val="008B0FAA"/>
    <w:rsid w:val="008B229B"/>
    <w:rsid w:val="008B2C38"/>
    <w:rsid w:val="008B2D5C"/>
    <w:rsid w:val="008B313A"/>
    <w:rsid w:val="008B324F"/>
    <w:rsid w:val="008B33FC"/>
    <w:rsid w:val="008B502D"/>
    <w:rsid w:val="008B6485"/>
    <w:rsid w:val="008C0D8A"/>
    <w:rsid w:val="008C0FB1"/>
    <w:rsid w:val="008C26BD"/>
    <w:rsid w:val="008C3B56"/>
    <w:rsid w:val="008C6C4A"/>
    <w:rsid w:val="008C795A"/>
    <w:rsid w:val="008D4136"/>
    <w:rsid w:val="008D7F00"/>
    <w:rsid w:val="008E049D"/>
    <w:rsid w:val="008E06FC"/>
    <w:rsid w:val="008E18A7"/>
    <w:rsid w:val="008E1DF7"/>
    <w:rsid w:val="008E2188"/>
    <w:rsid w:val="008E2C2B"/>
    <w:rsid w:val="008E3A69"/>
    <w:rsid w:val="008E3FF6"/>
    <w:rsid w:val="008E44B5"/>
    <w:rsid w:val="008E4E8B"/>
    <w:rsid w:val="008E59E9"/>
    <w:rsid w:val="008E5CA4"/>
    <w:rsid w:val="008E7892"/>
    <w:rsid w:val="008F00A4"/>
    <w:rsid w:val="008F06E8"/>
    <w:rsid w:val="008F08C1"/>
    <w:rsid w:val="008F1263"/>
    <w:rsid w:val="008F20A6"/>
    <w:rsid w:val="008F20B8"/>
    <w:rsid w:val="008F23AE"/>
    <w:rsid w:val="008F2404"/>
    <w:rsid w:val="008F4758"/>
    <w:rsid w:val="008F5402"/>
    <w:rsid w:val="008F696E"/>
    <w:rsid w:val="0090047C"/>
    <w:rsid w:val="009022B2"/>
    <w:rsid w:val="00905C45"/>
    <w:rsid w:val="00906C49"/>
    <w:rsid w:val="0091251A"/>
    <w:rsid w:val="009129DC"/>
    <w:rsid w:val="00912A6E"/>
    <w:rsid w:val="00915E26"/>
    <w:rsid w:val="0091680A"/>
    <w:rsid w:val="00917458"/>
    <w:rsid w:val="009204BF"/>
    <w:rsid w:val="009205DD"/>
    <w:rsid w:val="00920C86"/>
    <w:rsid w:val="00921A5A"/>
    <w:rsid w:val="00921ABA"/>
    <w:rsid w:val="009245C2"/>
    <w:rsid w:val="00924F01"/>
    <w:rsid w:val="0092673A"/>
    <w:rsid w:val="00926A0F"/>
    <w:rsid w:val="00927538"/>
    <w:rsid w:val="009313C9"/>
    <w:rsid w:val="00932293"/>
    <w:rsid w:val="00932528"/>
    <w:rsid w:val="00932B41"/>
    <w:rsid w:val="00933452"/>
    <w:rsid w:val="00934CD4"/>
    <w:rsid w:val="009361D1"/>
    <w:rsid w:val="00937FEA"/>
    <w:rsid w:val="009403A3"/>
    <w:rsid w:val="00940B3D"/>
    <w:rsid w:val="009418BA"/>
    <w:rsid w:val="00942675"/>
    <w:rsid w:val="0094288B"/>
    <w:rsid w:val="00943D05"/>
    <w:rsid w:val="00946090"/>
    <w:rsid w:val="009463F0"/>
    <w:rsid w:val="00946784"/>
    <w:rsid w:val="00947AFC"/>
    <w:rsid w:val="009502EE"/>
    <w:rsid w:val="00950669"/>
    <w:rsid w:val="00950A21"/>
    <w:rsid w:val="00952E19"/>
    <w:rsid w:val="00953F3F"/>
    <w:rsid w:val="00955CAB"/>
    <w:rsid w:val="009612C6"/>
    <w:rsid w:val="009624FB"/>
    <w:rsid w:val="00963371"/>
    <w:rsid w:val="00963452"/>
    <w:rsid w:val="00965272"/>
    <w:rsid w:val="00965D6E"/>
    <w:rsid w:val="00966818"/>
    <w:rsid w:val="00967FCB"/>
    <w:rsid w:val="00970E11"/>
    <w:rsid w:val="009714ED"/>
    <w:rsid w:val="00973349"/>
    <w:rsid w:val="00973590"/>
    <w:rsid w:val="0097426C"/>
    <w:rsid w:val="0097498C"/>
    <w:rsid w:val="0097515D"/>
    <w:rsid w:val="0097550A"/>
    <w:rsid w:val="00975BAE"/>
    <w:rsid w:val="0097681F"/>
    <w:rsid w:val="00977FFD"/>
    <w:rsid w:val="00980308"/>
    <w:rsid w:val="0098419A"/>
    <w:rsid w:val="00984C90"/>
    <w:rsid w:val="00984ECE"/>
    <w:rsid w:val="00984F52"/>
    <w:rsid w:val="00985255"/>
    <w:rsid w:val="00985348"/>
    <w:rsid w:val="009857CD"/>
    <w:rsid w:val="00986C0C"/>
    <w:rsid w:val="00987A45"/>
    <w:rsid w:val="00990098"/>
    <w:rsid w:val="00991638"/>
    <w:rsid w:val="0099223F"/>
    <w:rsid w:val="00992D78"/>
    <w:rsid w:val="00993469"/>
    <w:rsid w:val="009936AF"/>
    <w:rsid w:val="00993822"/>
    <w:rsid w:val="00995785"/>
    <w:rsid w:val="00996766"/>
    <w:rsid w:val="00997A3A"/>
    <w:rsid w:val="009A067E"/>
    <w:rsid w:val="009A07E6"/>
    <w:rsid w:val="009A10DC"/>
    <w:rsid w:val="009A2313"/>
    <w:rsid w:val="009A2919"/>
    <w:rsid w:val="009A3543"/>
    <w:rsid w:val="009A6104"/>
    <w:rsid w:val="009A6154"/>
    <w:rsid w:val="009A7059"/>
    <w:rsid w:val="009A71CD"/>
    <w:rsid w:val="009A764D"/>
    <w:rsid w:val="009B02FA"/>
    <w:rsid w:val="009B0805"/>
    <w:rsid w:val="009B0EF0"/>
    <w:rsid w:val="009B1311"/>
    <w:rsid w:val="009B1AA8"/>
    <w:rsid w:val="009B1E49"/>
    <w:rsid w:val="009B4E50"/>
    <w:rsid w:val="009B55A0"/>
    <w:rsid w:val="009B6560"/>
    <w:rsid w:val="009B6C8A"/>
    <w:rsid w:val="009B71C8"/>
    <w:rsid w:val="009B725E"/>
    <w:rsid w:val="009C14C4"/>
    <w:rsid w:val="009C1BE5"/>
    <w:rsid w:val="009C307B"/>
    <w:rsid w:val="009C3AB1"/>
    <w:rsid w:val="009C439C"/>
    <w:rsid w:val="009C44A4"/>
    <w:rsid w:val="009C50CE"/>
    <w:rsid w:val="009C533D"/>
    <w:rsid w:val="009C6BA8"/>
    <w:rsid w:val="009C702A"/>
    <w:rsid w:val="009C7374"/>
    <w:rsid w:val="009C7F37"/>
    <w:rsid w:val="009D2D95"/>
    <w:rsid w:val="009D40DE"/>
    <w:rsid w:val="009D4108"/>
    <w:rsid w:val="009D4A9C"/>
    <w:rsid w:val="009D4BD0"/>
    <w:rsid w:val="009D6BF9"/>
    <w:rsid w:val="009D7CD5"/>
    <w:rsid w:val="009E07FC"/>
    <w:rsid w:val="009E08D8"/>
    <w:rsid w:val="009E566B"/>
    <w:rsid w:val="009E6A7B"/>
    <w:rsid w:val="009F0ADB"/>
    <w:rsid w:val="009F1214"/>
    <w:rsid w:val="009F2FCF"/>
    <w:rsid w:val="009F384A"/>
    <w:rsid w:val="009F3A8E"/>
    <w:rsid w:val="009F401E"/>
    <w:rsid w:val="009F67D1"/>
    <w:rsid w:val="009F77E9"/>
    <w:rsid w:val="00A01AB4"/>
    <w:rsid w:val="00A0209E"/>
    <w:rsid w:val="00A02201"/>
    <w:rsid w:val="00A0231F"/>
    <w:rsid w:val="00A036FF"/>
    <w:rsid w:val="00A041F9"/>
    <w:rsid w:val="00A06389"/>
    <w:rsid w:val="00A06539"/>
    <w:rsid w:val="00A07709"/>
    <w:rsid w:val="00A0777E"/>
    <w:rsid w:val="00A07BE8"/>
    <w:rsid w:val="00A11842"/>
    <w:rsid w:val="00A1581C"/>
    <w:rsid w:val="00A1767C"/>
    <w:rsid w:val="00A17CEF"/>
    <w:rsid w:val="00A2004C"/>
    <w:rsid w:val="00A2054B"/>
    <w:rsid w:val="00A21CC1"/>
    <w:rsid w:val="00A23DA6"/>
    <w:rsid w:val="00A26954"/>
    <w:rsid w:val="00A3086C"/>
    <w:rsid w:val="00A31B64"/>
    <w:rsid w:val="00A3284A"/>
    <w:rsid w:val="00A3458A"/>
    <w:rsid w:val="00A346B7"/>
    <w:rsid w:val="00A34FFD"/>
    <w:rsid w:val="00A35831"/>
    <w:rsid w:val="00A36A80"/>
    <w:rsid w:val="00A41319"/>
    <w:rsid w:val="00A41DA4"/>
    <w:rsid w:val="00A4359E"/>
    <w:rsid w:val="00A44951"/>
    <w:rsid w:val="00A4578A"/>
    <w:rsid w:val="00A46342"/>
    <w:rsid w:val="00A50653"/>
    <w:rsid w:val="00A51752"/>
    <w:rsid w:val="00A518D8"/>
    <w:rsid w:val="00A5219D"/>
    <w:rsid w:val="00A54011"/>
    <w:rsid w:val="00A54375"/>
    <w:rsid w:val="00A556C2"/>
    <w:rsid w:val="00A55A68"/>
    <w:rsid w:val="00A57204"/>
    <w:rsid w:val="00A57623"/>
    <w:rsid w:val="00A62785"/>
    <w:rsid w:val="00A65450"/>
    <w:rsid w:val="00A65590"/>
    <w:rsid w:val="00A66ABA"/>
    <w:rsid w:val="00A7095D"/>
    <w:rsid w:val="00A71FB2"/>
    <w:rsid w:val="00A72383"/>
    <w:rsid w:val="00A73058"/>
    <w:rsid w:val="00A73EEA"/>
    <w:rsid w:val="00A75751"/>
    <w:rsid w:val="00A76112"/>
    <w:rsid w:val="00A77F9B"/>
    <w:rsid w:val="00A80B08"/>
    <w:rsid w:val="00A81368"/>
    <w:rsid w:val="00A832F7"/>
    <w:rsid w:val="00A84FFD"/>
    <w:rsid w:val="00A85FC8"/>
    <w:rsid w:val="00A903F0"/>
    <w:rsid w:val="00A91ECB"/>
    <w:rsid w:val="00A9209C"/>
    <w:rsid w:val="00A92AE1"/>
    <w:rsid w:val="00A92ED6"/>
    <w:rsid w:val="00A92EF0"/>
    <w:rsid w:val="00A95340"/>
    <w:rsid w:val="00A958AA"/>
    <w:rsid w:val="00A96DF3"/>
    <w:rsid w:val="00AA00CC"/>
    <w:rsid w:val="00AA08BA"/>
    <w:rsid w:val="00AA1AE0"/>
    <w:rsid w:val="00AA3841"/>
    <w:rsid w:val="00AA5AE6"/>
    <w:rsid w:val="00AA6DE8"/>
    <w:rsid w:val="00AA7C90"/>
    <w:rsid w:val="00AB03A4"/>
    <w:rsid w:val="00AB05EB"/>
    <w:rsid w:val="00AB2A38"/>
    <w:rsid w:val="00AB2EB9"/>
    <w:rsid w:val="00AB3582"/>
    <w:rsid w:val="00AB5753"/>
    <w:rsid w:val="00AB662F"/>
    <w:rsid w:val="00AB781C"/>
    <w:rsid w:val="00AB7B79"/>
    <w:rsid w:val="00AC2F28"/>
    <w:rsid w:val="00AC3AEF"/>
    <w:rsid w:val="00AC5DD3"/>
    <w:rsid w:val="00AC5E20"/>
    <w:rsid w:val="00AC7A35"/>
    <w:rsid w:val="00AD0EDB"/>
    <w:rsid w:val="00AD1636"/>
    <w:rsid w:val="00AD1F2B"/>
    <w:rsid w:val="00AD37F2"/>
    <w:rsid w:val="00AD40DA"/>
    <w:rsid w:val="00AD5252"/>
    <w:rsid w:val="00AD5C52"/>
    <w:rsid w:val="00AD661C"/>
    <w:rsid w:val="00AD6774"/>
    <w:rsid w:val="00AE46EC"/>
    <w:rsid w:val="00AE4D83"/>
    <w:rsid w:val="00AE6ACB"/>
    <w:rsid w:val="00AE7F19"/>
    <w:rsid w:val="00AF1C26"/>
    <w:rsid w:val="00AF2329"/>
    <w:rsid w:val="00AF2A9A"/>
    <w:rsid w:val="00AF4519"/>
    <w:rsid w:val="00AF4D0F"/>
    <w:rsid w:val="00AF4E27"/>
    <w:rsid w:val="00AF74E8"/>
    <w:rsid w:val="00B00F17"/>
    <w:rsid w:val="00B021CC"/>
    <w:rsid w:val="00B05348"/>
    <w:rsid w:val="00B058B8"/>
    <w:rsid w:val="00B074B3"/>
    <w:rsid w:val="00B104E0"/>
    <w:rsid w:val="00B1107B"/>
    <w:rsid w:val="00B139FE"/>
    <w:rsid w:val="00B13BEE"/>
    <w:rsid w:val="00B179FA"/>
    <w:rsid w:val="00B209A8"/>
    <w:rsid w:val="00B21878"/>
    <w:rsid w:val="00B21D89"/>
    <w:rsid w:val="00B22814"/>
    <w:rsid w:val="00B2301E"/>
    <w:rsid w:val="00B23DE8"/>
    <w:rsid w:val="00B25181"/>
    <w:rsid w:val="00B26C6D"/>
    <w:rsid w:val="00B27130"/>
    <w:rsid w:val="00B30112"/>
    <w:rsid w:val="00B3031B"/>
    <w:rsid w:val="00B3039A"/>
    <w:rsid w:val="00B30E9A"/>
    <w:rsid w:val="00B3213D"/>
    <w:rsid w:val="00B32338"/>
    <w:rsid w:val="00B32B61"/>
    <w:rsid w:val="00B33531"/>
    <w:rsid w:val="00B338BE"/>
    <w:rsid w:val="00B37714"/>
    <w:rsid w:val="00B37B9E"/>
    <w:rsid w:val="00B4023C"/>
    <w:rsid w:val="00B41D26"/>
    <w:rsid w:val="00B42B77"/>
    <w:rsid w:val="00B4416B"/>
    <w:rsid w:val="00B44736"/>
    <w:rsid w:val="00B45E4C"/>
    <w:rsid w:val="00B510E5"/>
    <w:rsid w:val="00B5162F"/>
    <w:rsid w:val="00B51FEA"/>
    <w:rsid w:val="00B52E6C"/>
    <w:rsid w:val="00B53370"/>
    <w:rsid w:val="00B552A8"/>
    <w:rsid w:val="00B60125"/>
    <w:rsid w:val="00B60357"/>
    <w:rsid w:val="00B6042F"/>
    <w:rsid w:val="00B609F1"/>
    <w:rsid w:val="00B61998"/>
    <w:rsid w:val="00B63A69"/>
    <w:rsid w:val="00B661F5"/>
    <w:rsid w:val="00B70318"/>
    <w:rsid w:val="00B72327"/>
    <w:rsid w:val="00B73AC3"/>
    <w:rsid w:val="00B74782"/>
    <w:rsid w:val="00B74E40"/>
    <w:rsid w:val="00B755EC"/>
    <w:rsid w:val="00B7654B"/>
    <w:rsid w:val="00B77AE5"/>
    <w:rsid w:val="00B810CC"/>
    <w:rsid w:val="00B817EE"/>
    <w:rsid w:val="00B818C6"/>
    <w:rsid w:val="00B82ECA"/>
    <w:rsid w:val="00B8333C"/>
    <w:rsid w:val="00B84764"/>
    <w:rsid w:val="00B85820"/>
    <w:rsid w:val="00B86979"/>
    <w:rsid w:val="00B871AC"/>
    <w:rsid w:val="00B873F0"/>
    <w:rsid w:val="00B8770F"/>
    <w:rsid w:val="00B903B2"/>
    <w:rsid w:val="00B915B9"/>
    <w:rsid w:val="00B916F5"/>
    <w:rsid w:val="00B931D9"/>
    <w:rsid w:val="00B94AA4"/>
    <w:rsid w:val="00B95882"/>
    <w:rsid w:val="00B95D2C"/>
    <w:rsid w:val="00B963BC"/>
    <w:rsid w:val="00B96DF9"/>
    <w:rsid w:val="00B97684"/>
    <w:rsid w:val="00B97CA7"/>
    <w:rsid w:val="00BA227F"/>
    <w:rsid w:val="00BA3302"/>
    <w:rsid w:val="00BA36E5"/>
    <w:rsid w:val="00BA49EA"/>
    <w:rsid w:val="00BA7257"/>
    <w:rsid w:val="00BA7963"/>
    <w:rsid w:val="00BB1B35"/>
    <w:rsid w:val="00BB2DD2"/>
    <w:rsid w:val="00BB353B"/>
    <w:rsid w:val="00BB3891"/>
    <w:rsid w:val="00BB3FB4"/>
    <w:rsid w:val="00BB70C5"/>
    <w:rsid w:val="00BC11ED"/>
    <w:rsid w:val="00BC13D3"/>
    <w:rsid w:val="00BC410F"/>
    <w:rsid w:val="00BC55CF"/>
    <w:rsid w:val="00BC6428"/>
    <w:rsid w:val="00BC6675"/>
    <w:rsid w:val="00BC6AEB"/>
    <w:rsid w:val="00BC7521"/>
    <w:rsid w:val="00BC7911"/>
    <w:rsid w:val="00BD1232"/>
    <w:rsid w:val="00BD173F"/>
    <w:rsid w:val="00BD2979"/>
    <w:rsid w:val="00BD3365"/>
    <w:rsid w:val="00BD342C"/>
    <w:rsid w:val="00BD4F3E"/>
    <w:rsid w:val="00BD6399"/>
    <w:rsid w:val="00BD68CA"/>
    <w:rsid w:val="00BD6EE3"/>
    <w:rsid w:val="00BE17C5"/>
    <w:rsid w:val="00BE36EF"/>
    <w:rsid w:val="00BE3A7C"/>
    <w:rsid w:val="00BE4585"/>
    <w:rsid w:val="00BE45B0"/>
    <w:rsid w:val="00BE494D"/>
    <w:rsid w:val="00BE63C7"/>
    <w:rsid w:val="00BE7FBF"/>
    <w:rsid w:val="00BF0AAF"/>
    <w:rsid w:val="00BF0CCD"/>
    <w:rsid w:val="00BF1D14"/>
    <w:rsid w:val="00BF26D9"/>
    <w:rsid w:val="00BF47FA"/>
    <w:rsid w:val="00BF4A04"/>
    <w:rsid w:val="00C00365"/>
    <w:rsid w:val="00C0101F"/>
    <w:rsid w:val="00C013F2"/>
    <w:rsid w:val="00C04F82"/>
    <w:rsid w:val="00C05784"/>
    <w:rsid w:val="00C058CA"/>
    <w:rsid w:val="00C06706"/>
    <w:rsid w:val="00C067E7"/>
    <w:rsid w:val="00C074D0"/>
    <w:rsid w:val="00C11E88"/>
    <w:rsid w:val="00C136E9"/>
    <w:rsid w:val="00C2014D"/>
    <w:rsid w:val="00C2159A"/>
    <w:rsid w:val="00C256E8"/>
    <w:rsid w:val="00C27934"/>
    <w:rsid w:val="00C27A2A"/>
    <w:rsid w:val="00C27C6E"/>
    <w:rsid w:val="00C32891"/>
    <w:rsid w:val="00C33EE1"/>
    <w:rsid w:val="00C34709"/>
    <w:rsid w:val="00C34EB6"/>
    <w:rsid w:val="00C401D1"/>
    <w:rsid w:val="00C403AF"/>
    <w:rsid w:val="00C40804"/>
    <w:rsid w:val="00C408C2"/>
    <w:rsid w:val="00C42250"/>
    <w:rsid w:val="00C42CA0"/>
    <w:rsid w:val="00C5104C"/>
    <w:rsid w:val="00C52925"/>
    <w:rsid w:val="00C5645E"/>
    <w:rsid w:val="00C6214E"/>
    <w:rsid w:val="00C628F8"/>
    <w:rsid w:val="00C62FFA"/>
    <w:rsid w:val="00C632F7"/>
    <w:rsid w:val="00C64914"/>
    <w:rsid w:val="00C64DB4"/>
    <w:rsid w:val="00C655AD"/>
    <w:rsid w:val="00C660B6"/>
    <w:rsid w:val="00C6747B"/>
    <w:rsid w:val="00C67F4A"/>
    <w:rsid w:val="00C703C5"/>
    <w:rsid w:val="00C7138C"/>
    <w:rsid w:val="00C726F7"/>
    <w:rsid w:val="00C7376A"/>
    <w:rsid w:val="00C74174"/>
    <w:rsid w:val="00C77055"/>
    <w:rsid w:val="00C776A7"/>
    <w:rsid w:val="00C8072C"/>
    <w:rsid w:val="00C819D8"/>
    <w:rsid w:val="00C8252E"/>
    <w:rsid w:val="00C82A2C"/>
    <w:rsid w:val="00C8596D"/>
    <w:rsid w:val="00C87060"/>
    <w:rsid w:val="00C90F8D"/>
    <w:rsid w:val="00C910EC"/>
    <w:rsid w:val="00C92936"/>
    <w:rsid w:val="00C94FC5"/>
    <w:rsid w:val="00C96433"/>
    <w:rsid w:val="00C96B56"/>
    <w:rsid w:val="00C9774C"/>
    <w:rsid w:val="00CA15E6"/>
    <w:rsid w:val="00CA36DB"/>
    <w:rsid w:val="00CA46C2"/>
    <w:rsid w:val="00CA5CE8"/>
    <w:rsid w:val="00CA7A56"/>
    <w:rsid w:val="00CA7D7F"/>
    <w:rsid w:val="00CB19F1"/>
    <w:rsid w:val="00CB2255"/>
    <w:rsid w:val="00CB2FA8"/>
    <w:rsid w:val="00CB3266"/>
    <w:rsid w:val="00CB6330"/>
    <w:rsid w:val="00CC0D45"/>
    <w:rsid w:val="00CC4587"/>
    <w:rsid w:val="00CC58D2"/>
    <w:rsid w:val="00CD21D7"/>
    <w:rsid w:val="00CD3BF7"/>
    <w:rsid w:val="00CE11FA"/>
    <w:rsid w:val="00CE3AB6"/>
    <w:rsid w:val="00CE460F"/>
    <w:rsid w:val="00CE5C96"/>
    <w:rsid w:val="00CE6FCA"/>
    <w:rsid w:val="00CE7DE3"/>
    <w:rsid w:val="00CF25A0"/>
    <w:rsid w:val="00CF2F06"/>
    <w:rsid w:val="00CF331A"/>
    <w:rsid w:val="00CF42A3"/>
    <w:rsid w:val="00CF47F7"/>
    <w:rsid w:val="00CF7A37"/>
    <w:rsid w:val="00CF7FC5"/>
    <w:rsid w:val="00D00572"/>
    <w:rsid w:val="00D00FB1"/>
    <w:rsid w:val="00D03688"/>
    <w:rsid w:val="00D03AA4"/>
    <w:rsid w:val="00D04480"/>
    <w:rsid w:val="00D05273"/>
    <w:rsid w:val="00D057B6"/>
    <w:rsid w:val="00D147E2"/>
    <w:rsid w:val="00D155D3"/>
    <w:rsid w:val="00D15BB0"/>
    <w:rsid w:val="00D20685"/>
    <w:rsid w:val="00D23CE0"/>
    <w:rsid w:val="00D30A6D"/>
    <w:rsid w:val="00D30FFB"/>
    <w:rsid w:val="00D31229"/>
    <w:rsid w:val="00D31AD9"/>
    <w:rsid w:val="00D31FC3"/>
    <w:rsid w:val="00D32138"/>
    <w:rsid w:val="00D3272E"/>
    <w:rsid w:val="00D3310C"/>
    <w:rsid w:val="00D336AB"/>
    <w:rsid w:val="00D33E9F"/>
    <w:rsid w:val="00D34A97"/>
    <w:rsid w:val="00D36CFB"/>
    <w:rsid w:val="00D37B33"/>
    <w:rsid w:val="00D37EC5"/>
    <w:rsid w:val="00D401F9"/>
    <w:rsid w:val="00D41493"/>
    <w:rsid w:val="00D418D5"/>
    <w:rsid w:val="00D44F37"/>
    <w:rsid w:val="00D45A13"/>
    <w:rsid w:val="00D45A4C"/>
    <w:rsid w:val="00D50C8C"/>
    <w:rsid w:val="00D5104F"/>
    <w:rsid w:val="00D510B2"/>
    <w:rsid w:val="00D520A3"/>
    <w:rsid w:val="00D55634"/>
    <w:rsid w:val="00D556BD"/>
    <w:rsid w:val="00D56FBD"/>
    <w:rsid w:val="00D573EA"/>
    <w:rsid w:val="00D578AB"/>
    <w:rsid w:val="00D57D39"/>
    <w:rsid w:val="00D6083A"/>
    <w:rsid w:val="00D6188A"/>
    <w:rsid w:val="00D62656"/>
    <w:rsid w:val="00D62DAF"/>
    <w:rsid w:val="00D650BB"/>
    <w:rsid w:val="00D65F81"/>
    <w:rsid w:val="00D6636A"/>
    <w:rsid w:val="00D6798D"/>
    <w:rsid w:val="00D67FD0"/>
    <w:rsid w:val="00D7024F"/>
    <w:rsid w:val="00D70A05"/>
    <w:rsid w:val="00D724F3"/>
    <w:rsid w:val="00D72F1D"/>
    <w:rsid w:val="00D73688"/>
    <w:rsid w:val="00D74480"/>
    <w:rsid w:val="00D74FDE"/>
    <w:rsid w:val="00D773B1"/>
    <w:rsid w:val="00D77473"/>
    <w:rsid w:val="00D80171"/>
    <w:rsid w:val="00D815B2"/>
    <w:rsid w:val="00D820E2"/>
    <w:rsid w:val="00D821BB"/>
    <w:rsid w:val="00D8227F"/>
    <w:rsid w:val="00D8412B"/>
    <w:rsid w:val="00D85585"/>
    <w:rsid w:val="00D858E1"/>
    <w:rsid w:val="00D86184"/>
    <w:rsid w:val="00D86B94"/>
    <w:rsid w:val="00D913A4"/>
    <w:rsid w:val="00D91CCD"/>
    <w:rsid w:val="00D921DC"/>
    <w:rsid w:val="00D92B8D"/>
    <w:rsid w:val="00D9414E"/>
    <w:rsid w:val="00D959D8"/>
    <w:rsid w:val="00D960F1"/>
    <w:rsid w:val="00D96A00"/>
    <w:rsid w:val="00D971CA"/>
    <w:rsid w:val="00D977BB"/>
    <w:rsid w:val="00DA187A"/>
    <w:rsid w:val="00DA2571"/>
    <w:rsid w:val="00DA3130"/>
    <w:rsid w:val="00DA414E"/>
    <w:rsid w:val="00DA56F8"/>
    <w:rsid w:val="00DA794A"/>
    <w:rsid w:val="00DB1F3F"/>
    <w:rsid w:val="00DB30D8"/>
    <w:rsid w:val="00DB36F0"/>
    <w:rsid w:val="00DB59EA"/>
    <w:rsid w:val="00DB6ADA"/>
    <w:rsid w:val="00DB6FDA"/>
    <w:rsid w:val="00DB7205"/>
    <w:rsid w:val="00DC0458"/>
    <w:rsid w:val="00DC39E5"/>
    <w:rsid w:val="00DC53E0"/>
    <w:rsid w:val="00DD0500"/>
    <w:rsid w:val="00DD0600"/>
    <w:rsid w:val="00DD1A1D"/>
    <w:rsid w:val="00DD2165"/>
    <w:rsid w:val="00DD3161"/>
    <w:rsid w:val="00DD4138"/>
    <w:rsid w:val="00DD4629"/>
    <w:rsid w:val="00DD4C22"/>
    <w:rsid w:val="00DD521B"/>
    <w:rsid w:val="00DD5CE2"/>
    <w:rsid w:val="00DD5DFB"/>
    <w:rsid w:val="00DD747B"/>
    <w:rsid w:val="00DD775E"/>
    <w:rsid w:val="00DE0914"/>
    <w:rsid w:val="00DE0F4F"/>
    <w:rsid w:val="00DE1628"/>
    <w:rsid w:val="00DE3C77"/>
    <w:rsid w:val="00DE5F42"/>
    <w:rsid w:val="00DE78A2"/>
    <w:rsid w:val="00DF05B1"/>
    <w:rsid w:val="00DF1A03"/>
    <w:rsid w:val="00DF1A74"/>
    <w:rsid w:val="00DF3673"/>
    <w:rsid w:val="00DF506E"/>
    <w:rsid w:val="00DF7748"/>
    <w:rsid w:val="00E0008D"/>
    <w:rsid w:val="00E005B7"/>
    <w:rsid w:val="00E0194C"/>
    <w:rsid w:val="00E01E2C"/>
    <w:rsid w:val="00E02D77"/>
    <w:rsid w:val="00E03B98"/>
    <w:rsid w:val="00E044D4"/>
    <w:rsid w:val="00E053D9"/>
    <w:rsid w:val="00E058DC"/>
    <w:rsid w:val="00E05D95"/>
    <w:rsid w:val="00E05FF7"/>
    <w:rsid w:val="00E06301"/>
    <w:rsid w:val="00E074D5"/>
    <w:rsid w:val="00E10C2A"/>
    <w:rsid w:val="00E11084"/>
    <w:rsid w:val="00E145FC"/>
    <w:rsid w:val="00E14FB2"/>
    <w:rsid w:val="00E2094B"/>
    <w:rsid w:val="00E20A93"/>
    <w:rsid w:val="00E21093"/>
    <w:rsid w:val="00E22A66"/>
    <w:rsid w:val="00E237AA"/>
    <w:rsid w:val="00E24E7C"/>
    <w:rsid w:val="00E253D9"/>
    <w:rsid w:val="00E263A6"/>
    <w:rsid w:val="00E26A87"/>
    <w:rsid w:val="00E27142"/>
    <w:rsid w:val="00E302F9"/>
    <w:rsid w:val="00E30E48"/>
    <w:rsid w:val="00E315EE"/>
    <w:rsid w:val="00E33F9C"/>
    <w:rsid w:val="00E374A4"/>
    <w:rsid w:val="00E4012F"/>
    <w:rsid w:val="00E4114A"/>
    <w:rsid w:val="00E42CB8"/>
    <w:rsid w:val="00E44BC1"/>
    <w:rsid w:val="00E46C19"/>
    <w:rsid w:val="00E47475"/>
    <w:rsid w:val="00E47985"/>
    <w:rsid w:val="00E50840"/>
    <w:rsid w:val="00E51447"/>
    <w:rsid w:val="00E5194D"/>
    <w:rsid w:val="00E52B6E"/>
    <w:rsid w:val="00E532D9"/>
    <w:rsid w:val="00E54F8B"/>
    <w:rsid w:val="00E5576A"/>
    <w:rsid w:val="00E5691E"/>
    <w:rsid w:val="00E6017B"/>
    <w:rsid w:val="00E60970"/>
    <w:rsid w:val="00E617F2"/>
    <w:rsid w:val="00E61E4D"/>
    <w:rsid w:val="00E62950"/>
    <w:rsid w:val="00E630F0"/>
    <w:rsid w:val="00E63402"/>
    <w:rsid w:val="00E635E8"/>
    <w:rsid w:val="00E63AC8"/>
    <w:rsid w:val="00E63EAB"/>
    <w:rsid w:val="00E63FCB"/>
    <w:rsid w:val="00E67058"/>
    <w:rsid w:val="00E70BA2"/>
    <w:rsid w:val="00E70C54"/>
    <w:rsid w:val="00E72509"/>
    <w:rsid w:val="00E725C4"/>
    <w:rsid w:val="00E73139"/>
    <w:rsid w:val="00E7325E"/>
    <w:rsid w:val="00E741E1"/>
    <w:rsid w:val="00E75FFB"/>
    <w:rsid w:val="00E775E5"/>
    <w:rsid w:val="00E77ED5"/>
    <w:rsid w:val="00E822E3"/>
    <w:rsid w:val="00E82FD8"/>
    <w:rsid w:val="00E84D7D"/>
    <w:rsid w:val="00E85708"/>
    <w:rsid w:val="00E875CF"/>
    <w:rsid w:val="00E877D9"/>
    <w:rsid w:val="00E906EC"/>
    <w:rsid w:val="00E918A3"/>
    <w:rsid w:val="00E924A2"/>
    <w:rsid w:val="00E93705"/>
    <w:rsid w:val="00E943AF"/>
    <w:rsid w:val="00E94AED"/>
    <w:rsid w:val="00E94BA3"/>
    <w:rsid w:val="00E95999"/>
    <w:rsid w:val="00E9639C"/>
    <w:rsid w:val="00E96FFC"/>
    <w:rsid w:val="00E97A5B"/>
    <w:rsid w:val="00EA168F"/>
    <w:rsid w:val="00EA214A"/>
    <w:rsid w:val="00EA2DA2"/>
    <w:rsid w:val="00EA423C"/>
    <w:rsid w:val="00EA73AD"/>
    <w:rsid w:val="00EB0E11"/>
    <w:rsid w:val="00EB13D9"/>
    <w:rsid w:val="00EB21F0"/>
    <w:rsid w:val="00EB2666"/>
    <w:rsid w:val="00EB2B75"/>
    <w:rsid w:val="00EB4410"/>
    <w:rsid w:val="00EB45E4"/>
    <w:rsid w:val="00EB6312"/>
    <w:rsid w:val="00EC0C00"/>
    <w:rsid w:val="00EC24B0"/>
    <w:rsid w:val="00EC2560"/>
    <w:rsid w:val="00EC44F5"/>
    <w:rsid w:val="00EC684D"/>
    <w:rsid w:val="00ED1945"/>
    <w:rsid w:val="00ED358F"/>
    <w:rsid w:val="00ED538B"/>
    <w:rsid w:val="00ED593E"/>
    <w:rsid w:val="00ED5DF8"/>
    <w:rsid w:val="00ED6B33"/>
    <w:rsid w:val="00ED6D97"/>
    <w:rsid w:val="00ED7843"/>
    <w:rsid w:val="00EE0F06"/>
    <w:rsid w:val="00EE0F61"/>
    <w:rsid w:val="00EE1220"/>
    <w:rsid w:val="00EE1E7C"/>
    <w:rsid w:val="00EE2B80"/>
    <w:rsid w:val="00EE3028"/>
    <w:rsid w:val="00EE3B59"/>
    <w:rsid w:val="00EE4CDA"/>
    <w:rsid w:val="00EE56EF"/>
    <w:rsid w:val="00EE7284"/>
    <w:rsid w:val="00EE75B1"/>
    <w:rsid w:val="00EF2739"/>
    <w:rsid w:val="00EF54CE"/>
    <w:rsid w:val="00EF729D"/>
    <w:rsid w:val="00F00156"/>
    <w:rsid w:val="00F0295A"/>
    <w:rsid w:val="00F046C2"/>
    <w:rsid w:val="00F04FCC"/>
    <w:rsid w:val="00F05260"/>
    <w:rsid w:val="00F0580B"/>
    <w:rsid w:val="00F05C89"/>
    <w:rsid w:val="00F06915"/>
    <w:rsid w:val="00F07807"/>
    <w:rsid w:val="00F07891"/>
    <w:rsid w:val="00F07F10"/>
    <w:rsid w:val="00F10231"/>
    <w:rsid w:val="00F10D39"/>
    <w:rsid w:val="00F1108C"/>
    <w:rsid w:val="00F13FED"/>
    <w:rsid w:val="00F14047"/>
    <w:rsid w:val="00F14E30"/>
    <w:rsid w:val="00F15925"/>
    <w:rsid w:val="00F15E6F"/>
    <w:rsid w:val="00F16E30"/>
    <w:rsid w:val="00F22CC5"/>
    <w:rsid w:val="00F2405E"/>
    <w:rsid w:val="00F241A1"/>
    <w:rsid w:val="00F2457F"/>
    <w:rsid w:val="00F253B7"/>
    <w:rsid w:val="00F25601"/>
    <w:rsid w:val="00F25760"/>
    <w:rsid w:val="00F26A11"/>
    <w:rsid w:val="00F26BA0"/>
    <w:rsid w:val="00F30568"/>
    <w:rsid w:val="00F3164E"/>
    <w:rsid w:val="00F376C5"/>
    <w:rsid w:val="00F37718"/>
    <w:rsid w:val="00F40216"/>
    <w:rsid w:val="00F42C3E"/>
    <w:rsid w:val="00F432A4"/>
    <w:rsid w:val="00F442FE"/>
    <w:rsid w:val="00F452DB"/>
    <w:rsid w:val="00F45A95"/>
    <w:rsid w:val="00F473E9"/>
    <w:rsid w:val="00F47722"/>
    <w:rsid w:val="00F50415"/>
    <w:rsid w:val="00F52110"/>
    <w:rsid w:val="00F53809"/>
    <w:rsid w:val="00F61F3D"/>
    <w:rsid w:val="00F629DC"/>
    <w:rsid w:val="00F66CF3"/>
    <w:rsid w:val="00F678CE"/>
    <w:rsid w:val="00F67A54"/>
    <w:rsid w:val="00F70B91"/>
    <w:rsid w:val="00F71323"/>
    <w:rsid w:val="00F715E1"/>
    <w:rsid w:val="00F71FB0"/>
    <w:rsid w:val="00F74121"/>
    <w:rsid w:val="00F7478A"/>
    <w:rsid w:val="00F75102"/>
    <w:rsid w:val="00F7541D"/>
    <w:rsid w:val="00F770B9"/>
    <w:rsid w:val="00F80314"/>
    <w:rsid w:val="00F82AC6"/>
    <w:rsid w:val="00F83AB9"/>
    <w:rsid w:val="00F84B9F"/>
    <w:rsid w:val="00F8546A"/>
    <w:rsid w:val="00F86E87"/>
    <w:rsid w:val="00F871F9"/>
    <w:rsid w:val="00F9070D"/>
    <w:rsid w:val="00F9213E"/>
    <w:rsid w:val="00F93B91"/>
    <w:rsid w:val="00F942B1"/>
    <w:rsid w:val="00F9472B"/>
    <w:rsid w:val="00F9478E"/>
    <w:rsid w:val="00F94D83"/>
    <w:rsid w:val="00F9520B"/>
    <w:rsid w:val="00F95956"/>
    <w:rsid w:val="00F95B75"/>
    <w:rsid w:val="00F97E93"/>
    <w:rsid w:val="00FA0E39"/>
    <w:rsid w:val="00FA0E74"/>
    <w:rsid w:val="00FA176F"/>
    <w:rsid w:val="00FA3B7C"/>
    <w:rsid w:val="00FA4010"/>
    <w:rsid w:val="00FA462A"/>
    <w:rsid w:val="00FA776A"/>
    <w:rsid w:val="00FA78E7"/>
    <w:rsid w:val="00FB142F"/>
    <w:rsid w:val="00FB1E26"/>
    <w:rsid w:val="00FB2734"/>
    <w:rsid w:val="00FB2CCE"/>
    <w:rsid w:val="00FB451C"/>
    <w:rsid w:val="00FB4E27"/>
    <w:rsid w:val="00FB60C2"/>
    <w:rsid w:val="00FB65F1"/>
    <w:rsid w:val="00FB66DC"/>
    <w:rsid w:val="00FC285D"/>
    <w:rsid w:val="00FC4DDF"/>
    <w:rsid w:val="00FC579E"/>
    <w:rsid w:val="00FC6C11"/>
    <w:rsid w:val="00FD0B21"/>
    <w:rsid w:val="00FD2BE9"/>
    <w:rsid w:val="00FD46F5"/>
    <w:rsid w:val="00FD6444"/>
    <w:rsid w:val="00FD6F2D"/>
    <w:rsid w:val="00FE1428"/>
    <w:rsid w:val="00FE277A"/>
    <w:rsid w:val="00FE3481"/>
    <w:rsid w:val="00FE4550"/>
    <w:rsid w:val="00FE485F"/>
    <w:rsid w:val="00FE70C2"/>
    <w:rsid w:val="00FF0ECD"/>
    <w:rsid w:val="00FF3444"/>
    <w:rsid w:val="00FF3699"/>
    <w:rsid w:val="00FF4C81"/>
    <w:rsid w:val="00FF63E2"/>
    <w:rsid w:val="00FF6A25"/>
    <w:rsid w:val="00FF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437E567-276B-497C-A323-DB47B6A93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jc w:val="both"/>
    </w:pPr>
    <w:rPr>
      <w:rFonts w:ascii="Arial" w:hAnsi="Arial"/>
      <w:lang w:val="af-ZA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97"/>
      </w:tabs>
      <w:spacing w:before="24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567"/>
      </w:tabs>
      <w:spacing w:before="120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spacing w:after="0"/>
      <w:jc w:val="left"/>
      <w:outlineLvl w:val="2"/>
    </w:pPr>
    <w:rPr>
      <w:rFonts w:cs="Arial"/>
      <w:sz w:val="24"/>
      <w:szCs w:val="1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Bulletlys">
    <w:name w:val="Bulletlys"/>
    <w:basedOn w:val="Normal"/>
    <w:pPr>
      <w:numPr>
        <w:numId w:val="1"/>
      </w:numPr>
      <w:tabs>
        <w:tab w:val="left" w:pos="397"/>
      </w:tabs>
    </w:pPr>
  </w:style>
  <w:style w:type="paragraph" w:customStyle="1" w:styleId="Heading0">
    <w:name w:val="Heading 0"/>
    <w:basedOn w:val="Normal"/>
    <w:next w:val="Heading1"/>
    <w:pPr>
      <w:keepNext/>
      <w:spacing w:after="240"/>
      <w:jc w:val="left"/>
    </w:pPr>
    <w:rPr>
      <w:b/>
      <w:sz w:val="28"/>
    </w:rPr>
  </w:style>
  <w:style w:type="character" w:styleId="PageNumber">
    <w:name w:val="page number"/>
    <w:basedOn w:val="DefaultParagraphFont"/>
  </w:style>
  <w:style w:type="character" w:customStyle="1" w:styleId="WW8Num6z0">
    <w:name w:val="WW8Num6z0"/>
    <w:rPr>
      <w:rFonts w:ascii="Symbol" w:hAnsi="Symbol"/>
    </w:rPr>
  </w:style>
  <w:style w:type="paragraph" w:styleId="HTMLPreformatted">
    <w:name w:val="HTML Preformatted"/>
    <w:basedOn w:val="Normal"/>
    <w:rsid w:val="00C64D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lang w:val="en-US"/>
    </w:rPr>
  </w:style>
  <w:style w:type="paragraph" w:customStyle="1" w:styleId="Aanhaling">
    <w:name w:val="Aanhaling"/>
    <w:basedOn w:val="Normal"/>
    <w:next w:val="Normal"/>
    <w:rsid w:val="000F60EC"/>
    <w:rPr>
      <w:i/>
    </w:rPr>
  </w:style>
  <w:style w:type="paragraph" w:styleId="NormalWeb">
    <w:name w:val="Normal (Web)"/>
    <w:basedOn w:val="Normal"/>
    <w:uiPriority w:val="99"/>
    <w:rsid w:val="009B6C8A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GB" w:eastAsia="en-GB"/>
    </w:rPr>
  </w:style>
  <w:style w:type="character" w:styleId="Hyperlink">
    <w:name w:val="Hyperlink"/>
    <w:rsid w:val="009936A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13E84"/>
  </w:style>
  <w:style w:type="character" w:customStyle="1" w:styleId="apple-style-span">
    <w:name w:val="apple-style-span"/>
    <w:basedOn w:val="DefaultParagraphFont"/>
    <w:rsid w:val="007F1C1A"/>
  </w:style>
  <w:style w:type="character" w:customStyle="1" w:styleId="Quote1">
    <w:name w:val="Quote1"/>
    <w:rsid w:val="00F629DC"/>
    <w:rPr>
      <w:color w:val="65379C"/>
    </w:rPr>
  </w:style>
  <w:style w:type="character" w:customStyle="1" w:styleId="bzclosed1">
    <w:name w:val="bz_closed1"/>
    <w:rsid w:val="002E087E"/>
    <w:rPr>
      <w:strike/>
    </w:rPr>
  </w:style>
  <w:style w:type="paragraph" w:styleId="ListParagraph">
    <w:name w:val="List Paragraph"/>
    <w:basedOn w:val="Normal"/>
    <w:uiPriority w:val="34"/>
    <w:qFormat/>
    <w:rsid w:val="0092673A"/>
    <w:pPr>
      <w:spacing w:after="0" w:line="360" w:lineRule="auto"/>
      <w:ind w:left="720"/>
      <w:contextualSpacing/>
    </w:pPr>
    <w:rPr>
      <w:szCs w:val="24"/>
      <w:lang w:val="en-ZA"/>
    </w:rPr>
  </w:style>
  <w:style w:type="table" w:styleId="TableGrid">
    <w:name w:val="Table Grid"/>
    <w:basedOn w:val="TableNormal"/>
    <w:rsid w:val="00EE72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9C7F3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67FA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67FAB"/>
    <w:rPr>
      <w:rFonts w:ascii="Tahoma" w:hAnsi="Tahoma" w:cs="Tahoma"/>
      <w:sz w:val="16"/>
      <w:szCs w:val="16"/>
      <w:lang w:val="af-ZA" w:eastAsia="en-US"/>
    </w:rPr>
  </w:style>
  <w:style w:type="character" w:customStyle="1" w:styleId="Heading2Char">
    <w:name w:val="Heading 2 Char"/>
    <w:link w:val="Heading2"/>
    <w:uiPriority w:val="9"/>
    <w:rsid w:val="008432DA"/>
    <w:rPr>
      <w:rFonts w:ascii="Arial" w:hAnsi="Arial"/>
      <w:b/>
      <w:sz w:val="22"/>
      <w:lang w:val="af-ZA" w:eastAsia="en-US"/>
    </w:rPr>
  </w:style>
  <w:style w:type="character" w:styleId="Strong">
    <w:name w:val="Strong"/>
    <w:uiPriority w:val="22"/>
    <w:qFormat/>
    <w:rsid w:val="006132CD"/>
    <w:rPr>
      <w:b/>
      <w:bCs/>
    </w:rPr>
  </w:style>
  <w:style w:type="table" w:styleId="LightGrid-Accent5">
    <w:name w:val="Light Grid Accent 5"/>
    <w:basedOn w:val="TableNormal"/>
    <w:uiPriority w:val="62"/>
    <w:rsid w:val="00410F7A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FooterChar">
    <w:name w:val="Footer Char"/>
    <w:link w:val="Footer"/>
    <w:uiPriority w:val="99"/>
    <w:rsid w:val="009C3AB1"/>
    <w:rPr>
      <w:rFonts w:ascii="Arial" w:hAnsi="Arial"/>
      <w:lang w:val="af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029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39879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438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23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9367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8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8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single" w:sz="6" w:space="0" w:color="BBBBBB"/>
                <w:right w:val="single" w:sz="6" w:space="0" w:color="BBBBBB"/>
              </w:divBdr>
              <w:divsChild>
                <w:div w:id="1994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74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BBBBB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2137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45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379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0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2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18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46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28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276467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680620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6700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1830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9021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700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89287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336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59693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32607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5816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417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3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650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3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810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46425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97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5450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5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57049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5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139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2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33531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4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8898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0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1038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4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8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06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4094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3922">
              <w:marLeft w:val="0"/>
              <w:marRight w:val="7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697">
      <w:bodyDiv w:val="1"/>
      <w:marLeft w:val="80"/>
      <w:marRight w:val="80"/>
      <w:marTop w:val="8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0166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4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231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6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0151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4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155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6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13568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2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673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91443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6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7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7771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5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55826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9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8217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2496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2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3666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1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0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34243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11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5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40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5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0289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95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1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6962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35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6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164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9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AD8EB-E772-4BB3-B8AA-6C37F0451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procedure</vt:lpstr>
    </vt:vector>
  </TitlesOfParts>
  <Company>NWU</Company>
  <LinksUpToDate>false</LinksUpToDate>
  <CharactersWithSpaces>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procedure</dc:title>
  <dc:creator>HOSTNAME</dc:creator>
  <cp:lastModifiedBy>Windows User</cp:lastModifiedBy>
  <cp:revision>2</cp:revision>
  <cp:lastPrinted>2020-02-17T07:48:00Z</cp:lastPrinted>
  <dcterms:created xsi:type="dcterms:W3CDTF">2020-02-17T07:48:00Z</dcterms:created>
  <dcterms:modified xsi:type="dcterms:W3CDTF">2020-02-17T07:48:00Z</dcterms:modified>
</cp:coreProperties>
</file>